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80660F" w14:textId="77777777" w:rsidR="008F7D8C" w:rsidRDefault="00A64C74" w:rsidP="000041DE">
      <w:pPr>
        <w:pStyle w:val="Title"/>
        <w:rPr>
          <w:rFonts w:ascii="Cambria" w:hAnsi="Cambria" w:cs="Arial"/>
          <w:b w:val="0"/>
          <w:caps/>
          <w:sz w:val="20"/>
        </w:rPr>
      </w:pPr>
      <w:r>
        <w:rPr>
          <w:rFonts w:ascii="Cambria" w:hAnsi="Cambria"/>
          <w:b w:val="0"/>
          <w:caps/>
          <w:sz w:val="20"/>
        </w:rPr>
        <w:t>Departamento de Salud Pública de Massachusetts</w:t>
      </w:r>
    </w:p>
    <w:p w14:paraId="39D8263D" w14:textId="5B8363A8" w:rsidR="000041DE" w:rsidRPr="00C11219" w:rsidRDefault="000041DE" w:rsidP="000041DE">
      <w:pPr>
        <w:pStyle w:val="Title"/>
        <w:rPr>
          <w:rFonts w:ascii="Cambria" w:hAnsi="Cambria" w:cs="Arial"/>
          <w:b w:val="0"/>
          <w:caps/>
          <w:sz w:val="14"/>
          <w:szCs w:val="14"/>
        </w:rPr>
      </w:pPr>
    </w:p>
    <w:p w14:paraId="01E96D36" w14:textId="3BC61AF8" w:rsidR="00A64C74" w:rsidRPr="000041DE" w:rsidRDefault="00A64C74" w:rsidP="00C11219">
      <w:pPr>
        <w:pStyle w:val="Heading3"/>
        <w:rPr>
          <w:rFonts w:ascii="Cambria" w:hAnsi="Cambria" w:cs="Arial"/>
          <w:sz w:val="20"/>
        </w:rPr>
      </w:pPr>
      <w:r>
        <w:rPr>
          <w:rFonts w:ascii="Cambria" w:hAnsi="Cambria"/>
          <w:sz w:val="20"/>
        </w:rPr>
        <w:t>Exenciones de vacunación y</w:t>
      </w:r>
      <w:r w:rsidR="00C11219">
        <w:rPr>
          <w:rFonts w:ascii="Cambria" w:hAnsi="Cambria"/>
          <w:sz w:val="20"/>
        </w:rPr>
        <w:t xml:space="preserve"> </w:t>
      </w:r>
      <w:r>
        <w:rPr>
          <w:rFonts w:ascii="Cambria" w:hAnsi="Cambria"/>
          <w:sz w:val="20"/>
        </w:rPr>
        <w:t>exclusión de enfermedades que</w:t>
      </w:r>
      <w:r w:rsidR="00C11219">
        <w:rPr>
          <w:rFonts w:ascii="Cambria" w:hAnsi="Cambria"/>
          <w:sz w:val="20"/>
        </w:rPr>
        <w:br/>
      </w:r>
      <w:r>
        <w:rPr>
          <w:rFonts w:ascii="Cambria" w:hAnsi="Cambria"/>
          <w:sz w:val="20"/>
        </w:rPr>
        <w:t>se pueden prevenir con vacunas en entornos escolares*</w:t>
      </w:r>
    </w:p>
    <w:p w14:paraId="730F60F1" w14:textId="77777777" w:rsidR="008F7D8C" w:rsidRPr="00C11219" w:rsidRDefault="008F7D8C" w:rsidP="000041DE">
      <w:pPr>
        <w:pStyle w:val="BodyText2"/>
        <w:jc w:val="center"/>
        <w:rPr>
          <w:rFonts w:ascii="Cambria" w:hAnsi="Cambria" w:cs="Arial"/>
          <w:bCs/>
          <w:sz w:val="14"/>
          <w:szCs w:val="14"/>
        </w:rPr>
      </w:pPr>
    </w:p>
    <w:p w14:paraId="182A9364" w14:textId="77777777" w:rsidR="00A64C74" w:rsidRPr="000041DE" w:rsidRDefault="00A64C74" w:rsidP="000A189C">
      <w:pPr>
        <w:pStyle w:val="BodyText2"/>
        <w:rPr>
          <w:rFonts w:ascii="Cambria" w:hAnsi="Cambria" w:cs="Arial"/>
          <w:b/>
          <w:sz w:val="20"/>
        </w:rPr>
      </w:pPr>
      <w:r>
        <w:rPr>
          <w:rFonts w:ascii="Cambria" w:hAnsi="Cambria"/>
          <w:b/>
          <w:sz w:val="20"/>
        </w:rPr>
        <w:t>Definición de las exenciones permitidas (consulte las Leyes Generales de Massachusetts, capítulo 76, §§ 15, 15C, 15D; el Título 105 del Código de Reglamentos de Massachusetts, Sección 220)</w:t>
      </w:r>
    </w:p>
    <w:p w14:paraId="34651FB9" w14:textId="77777777" w:rsidR="00A64C74" w:rsidRPr="00C11219" w:rsidRDefault="00A64C74" w:rsidP="000A189C">
      <w:pPr>
        <w:pStyle w:val="BodyText2"/>
        <w:rPr>
          <w:rFonts w:ascii="Cambria" w:hAnsi="Cambria" w:cs="Arial"/>
          <w:sz w:val="14"/>
          <w:szCs w:val="14"/>
        </w:rPr>
      </w:pPr>
    </w:p>
    <w:p w14:paraId="267EBF1F" w14:textId="77777777" w:rsidR="00A64C74" w:rsidRPr="000041DE" w:rsidRDefault="00230FDE" w:rsidP="000A189C">
      <w:pPr>
        <w:pStyle w:val="BodyText2"/>
        <w:rPr>
          <w:rFonts w:ascii="Cambria" w:hAnsi="Cambria" w:cs="Arial"/>
          <w:sz w:val="20"/>
        </w:rPr>
      </w:pPr>
      <w:r>
        <w:rPr>
          <w:rFonts w:ascii="Cambria" w:hAnsi="Cambria"/>
          <w:sz w:val="20"/>
        </w:rPr>
        <w:t xml:space="preserve">Existen tres situaciones en las que se puede admitir en la escuela a niños que no estén debidamente vacunados: </w:t>
      </w:r>
    </w:p>
    <w:p w14:paraId="6776C39A" w14:textId="77777777" w:rsidR="00A64C74" w:rsidRPr="00C11219" w:rsidRDefault="00A64C74" w:rsidP="000A189C">
      <w:pPr>
        <w:pStyle w:val="BodyText2"/>
        <w:rPr>
          <w:rFonts w:ascii="Cambria" w:hAnsi="Cambria" w:cs="Arial"/>
          <w:sz w:val="14"/>
          <w:szCs w:val="14"/>
        </w:rPr>
      </w:pPr>
    </w:p>
    <w:p w14:paraId="523AE5C1" w14:textId="724BD88D" w:rsidR="00A64C74" w:rsidRPr="000041DE" w:rsidRDefault="00230FDE" w:rsidP="000A189C">
      <w:pPr>
        <w:numPr>
          <w:ilvl w:val="0"/>
          <w:numId w:val="1"/>
        </w:numPr>
        <w:rPr>
          <w:rFonts w:ascii="Cambria" w:hAnsi="Cambria" w:cs="Arial"/>
        </w:rPr>
      </w:pPr>
      <w:r>
        <w:rPr>
          <w:rFonts w:ascii="Cambria" w:hAnsi="Cambria"/>
        </w:rPr>
        <w:t xml:space="preserve">Se permite una </w:t>
      </w:r>
      <w:r>
        <w:rPr>
          <w:rFonts w:ascii="Cambria" w:hAnsi="Cambria"/>
          <w:b/>
          <w:bCs/>
        </w:rPr>
        <w:t>exención médica</w:t>
      </w:r>
      <w:r>
        <w:rPr>
          <w:rFonts w:ascii="Cambria" w:hAnsi="Cambria"/>
        </w:rPr>
        <w:t xml:space="preserve"> si un médico certifica que la vacunación está contraindicada desde </w:t>
      </w:r>
      <w:r w:rsidR="00C11219">
        <w:rPr>
          <w:rFonts w:ascii="Cambria" w:hAnsi="Cambria"/>
        </w:rPr>
        <w:br/>
      </w:r>
      <w:r>
        <w:rPr>
          <w:rFonts w:ascii="Cambria" w:hAnsi="Cambria"/>
        </w:rPr>
        <w:t>el punto de vista médico. Debe renovarse anualmente al inicio del año escolar.</w:t>
      </w:r>
    </w:p>
    <w:p w14:paraId="388CEBCA" w14:textId="2FA9C66A" w:rsidR="00A64C74" w:rsidRPr="000041DE" w:rsidRDefault="0076741A" w:rsidP="000A189C">
      <w:pPr>
        <w:numPr>
          <w:ilvl w:val="0"/>
          <w:numId w:val="1"/>
        </w:numPr>
        <w:rPr>
          <w:rFonts w:ascii="Cambria" w:hAnsi="Cambria" w:cs="Arial"/>
        </w:rPr>
      </w:pPr>
      <w:r>
        <w:rPr>
          <w:rFonts w:ascii="Cambria" w:hAnsi="Cambria"/>
        </w:rPr>
        <w:t xml:space="preserve">Se permite una </w:t>
      </w:r>
      <w:r>
        <w:rPr>
          <w:rFonts w:ascii="Cambria" w:hAnsi="Cambria"/>
          <w:b/>
          <w:bCs/>
        </w:rPr>
        <w:t>exención religiosa</w:t>
      </w:r>
      <w:r>
        <w:rPr>
          <w:rFonts w:ascii="Cambria" w:hAnsi="Cambria"/>
        </w:rPr>
        <w:t xml:space="preserve"> si un padre o tutor proporciona un informe por escrito en el que se indique que la vacunación discrepa </w:t>
      </w:r>
      <w:proofErr w:type="gramStart"/>
      <w:r>
        <w:rPr>
          <w:rFonts w:ascii="Cambria" w:hAnsi="Cambria"/>
        </w:rPr>
        <w:t>con</w:t>
      </w:r>
      <w:proofErr w:type="gramEnd"/>
      <w:r>
        <w:rPr>
          <w:rFonts w:ascii="Cambria" w:hAnsi="Cambria"/>
        </w:rPr>
        <w:t xml:space="preserve"> sus creencias religiosas sinceras. Debe renovarse anualmente al inicio del año escolar.</w:t>
      </w:r>
    </w:p>
    <w:p w14:paraId="113E7396" w14:textId="336EC6B7" w:rsidR="0076741A" w:rsidRPr="000041DE" w:rsidRDefault="00490A77" w:rsidP="000A189C">
      <w:pPr>
        <w:numPr>
          <w:ilvl w:val="0"/>
          <w:numId w:val="1"/>
        </w:numPr>
        <w:rPr>
          <w:rFonts w:ascii="Cambria" w:hAnsi="Cambria" w:cs="Arial"/>
        </w:rPr>
      </w:pPr>
      <w:r>
        <w:rPr>
          <w:rFonts w:ascii="Cambria" w:hAnsi="Cambria"/>
        </w:rPr>
        <w:t xml:space="preserve">Los niños sin hogar y los niños en hogares de acogida están protegidos de la exclusión por la </w:t>
      </w:r>
      <w:r>
        <w:rPr>
          <w:rFonts w:ascii="Cambria" w:hAnsi="Cambria"/>
          <w:b/>
          <w:bCs/>
        </w:rPr>
        <w:t xml:space="preserve">Ley Cada </w:t>
      </w:r>
      <w:r w:rsidRPr="00C11219">
        <w:rPr>
          <w:rFonts w:ascii="Cambria" w:hAnsi="Cambria"/>
          <w:b/>
          <w:bCs/>
          <w:spacing w:val="-4"/>
        </w:rPr>
        <w:t>Estudiante Triunfa</w:t>
      </w:r>
      <w:r w:rsidRPr="00C11219">
        <w:rPr>
          <w:rFonts w:ascii="Cambria" w:hAnsi="Cambria"/>
          <w:spacing w:val="-4"/>
        </w:rPr>
        <w:t xml:space="preserve"> (una actualización de la Ley </w:t>
      </w:r>
      <w:proofErr w:type="spellStart"/>
      <w:r w:rsidRPr="00C11219">
        <w:rPr>
          <w:rFonts w:ascii="Cambria" w:hAnsi="Cambria"/>
          <w:spacing w:val="-4"/>
        </w:rPr>
        <w:t>McKinney</w:t>
      </w:r>
      <w:proofErr w:type="spellEnd"/>
      <w:r w:rsidRPr="00C11219">
        <w:rPr>
          <w:rFonts w:ascii="Cambria" w:hAnsi="Cambria"/>
          <w:spacing w:val="-4"/>
        </w:rPr>
        <w:t>-Vento), que da tiempo a los administradores</w:t>
      </w:r>
      <w:r>
        <w:rPr>
          <w:rFonts w:ascii="Cambria" w:hAnsi="Cambria"/>
        </w:rPr>
        <w:t xml:space="preserve"> escolares para obtener los registros de vacunación de otras escuelas o sistemas de salud. </w:t>
      </w:r>
    </w:p>
    <w:p w14:paraId="23E4F4BF" w14:textId="77777777" w:rsidR="00A64C74" w:rsidRPr="00C11219" w:rsidRDefault="00A64C74" w:rsidP="000A189C">
      <w:pPr>
        <w:rPr>
          <w:rFonts w:ascii="Cambria" w:hAnsi="Cambria" w:cs="Arial"/>
          <w:sz w:val="14"/>
          <w:szCs w:val="14"/>
        </w:rPr>
      </w:pPr>
    </w:p>
    <w:p w14:paraId="218E0028" w14:textId="77777777" w:rsidR="00A64C74" w:rsidRPr="000041DE" w:rsidRDefault="00A64C74" w:rsidP="000A189C">
      <w:pPr>
        <w:pStyle w:val="Heading4"/>
        <w:rPr>
          <w:rFonts w:ascii="Cambria" w:hAnsi="Cambria" w:cs="Arial"/>
          <w:sz w:val="20"/>
          <w:u w:val="none"/>
        </w:rPr>
      </w:pPr>
      <w:r>
        <w:rPr>
          <w:rFonts w:ascii="Cambria" w:hAnsi="Cambria"/>
          <w:sz w:val="20"/>
          <w:u w:val="none"/>
        </w:rPr>
        <w:t>Políticas de exclusión en el ingreso escolar</w:t>
      </w:r>
    </w:p>
    <w:p w14:paraId="5FA8BDEB" w14:textId="77777777" w:rsidR="000A189C" w:rsidRPr="00C11219" w:rsidRDefault="000A189C" w:rsidP="000A189C">
      <w:pPr>
        <w:rPr>
          <w:rFonts w:ascii="Cambria" w:hAnsi="Cambria" w:cs="Arial"/>
          <w:sz w:val="14"/>
          <w:szCs w:val="14"/>
        </w:rPr>
      </w:pPr>
    </w:p>
    <w:p w14:paraId="678AD3D5" w14:textId="3BCA2E07" w:rsidR="00A64C74" w:rsidRPr="000041DE" w:rsidRDefault="00A64C74" w:rsidP="000A189C">
      <w:pPr>
        <w:rPr>
          <w:rFonts w:ascii="Cambria" w:hAnsi="Cambria" w:cs="Arial"/>
        </w:rPr>
      </w:pPr>
      <w:r>
        <w:rPr>
          <w:rFonts w:ascii="Cambria" w:hAnsi="Cambria"/>
        </w:rPr>
        <w:t xml:space="preserve">Si bien los estatutos y reglamentos establecen que los estudiantes </w:t>
      </w:r>
      <w:r>
        <w:rPr>
          <w:rFonts w:ascii="Cambria" w:hAnsi="Cambria"/>
          <w:b/>
          <w:bCs/>
        </w:rPr>
        <w:t>no vacunados</w:t>
      </w:r>
      <w:r>
        <w:rPr>
          <w:rFonts w:ascii="Cambria" w:hAnsi="Cambria"/>
        </w:rPr>
        <w:t xml:space="preserve"> que no cumplan con los criterios de exención médica o religiosa “</w:t>
      </w:r>
      <w:r>
        <w:rPr>
          <w:rFonts w:ascii="Cambria" w:hAnsi="Cambria"/>
          <w:b/>
          <w:bCs/>
        </w:rPr>
        <w:t>no</w:t>
      </w:r>
      <w:r>
        <w:rPr>
          <w:rFonts w:ascii="Cambria" w:hAnsi="Cambria"/>
        </w:rPr>
        <w:t xml:space="preserve"> se admitirán en una escuela”, la aplicación de la exclusión de niños no vacunados o parcialmente vacunados queda a criterio de las escuelas y los distritos escolares individuales.</w:t>
      </w:r>
    </w:p>
    <w:p w14:paraId="53ED8F0F" w14:textId="77777777" w:rsidR="000041DE" w:rsidRPr="00C11219" w:rsidRDefault="000041DE" w:rsidP="000A189C">
      <w:pPr>
        <w:rPr>
          <w:rFonts w:ascii="Cambria" w:hAnsi="Cambria" w:cs="Arial"/>
          <w:sz w:val="14"/>
          <w:szCs w:val="14"/>
        </w:rPr>
      </w:pPr>
    </w:p>
    <w:p w14:paraId="5B9615E1" w14:textId="6484C40C" w:rsidR="005B03C5" w:rsidRPr="005B03C5" w:rsidRDefault="005B03C5" w:rsidP="000A189C">
      <w:pPr>
        <w:rPr>
          <w:rFonts w:ascii="Cambria" w:hAnsi="Cambria" w:cs="Arial"/>
        </w:rPr>
      </w:pPr>
      <w:r>
        <w:rPr>
          <w:rFonts w:ascii="Cambria" w:hAnsi="Cambria"/>
        </w:rPr>
        <w:t xml:space="preserve">Tenga en cuenta que a los niños en hogares de acogida y a los niños sin hogar no vacunados o parcialmente vacunados no se les puede negar el ingreso a la escuela pública si no tienen registros de vacunación. La Ley Federal Cada Estudiante Triunfa establece que, si un niño o joven sin hogar o en un hogar de acogida se presenta sin vacunas </w:t>
      </w:r>
      <w:r w:rsidRPr="00C11219">
        <w:rPr>
          <w:rFonts w:ascii="Cambria" w:hAnsi="Cambria"/>
          <w:spacing w:val="-2"/>
        </w:rPr>
        <w:t>o sin historial médico, se debe remitir al padre, a la madre o al tutor al punto de contacto del hogar de acogida/enlace</w:t>
      </w:r>
      <w:r>
        <w:rPr>
          <w:rFonts w:ascii="Cambria" w:hAnsi="Cambria"/>
        </w:rPr>
        <w:t xml:space="preserve"> de educación para personas sin hogar del distrito, que tiene la responsabilidad de obtener los historiales académicos y los historiales médicos o de vacunación pertinentes, así como de garantizar que los estudiantes sin hogar/en hogares de acogida asistan a la escuela mientras se obtienen los historiales. Mientras tanto, el estudiante debe estar matriculado y autorizado para asistir a la escuela pública. Si tiene alguna pregunta sobre la Ley Cada Estudiante Triunfa, póngase en contacto con el Departamento de Educación Primaria y Secundaria (DESE) por teléfono al </w:t>
      </w:r>
      <w:r w:rsidR="00C11219">
        <w:rPr>
          <w:rFonts w:ascii="Cambria" w:hAnsi="Cambria"/>
        </w:rPr>
        <w:br/>
      </w:r>
      <w:r>
        <w:rPr>
          <w:rFonts w:ascii="Cambria" w:hAnsi="Cambria"/>
        </w:rPr>
        <w:t>(781) 338-¬3700 o por correo electrónico en compliance@doe.mass.edu.</w:t>
      </w:r>
    </w:p>
    <w:p w14:paraId="27D23401" w14:textId="77777777" w:rsidR="005B03C5" w:rsidRPr="00C11219" w:rsidRDefault="005B03C5" w:rsidP="000A189C">
      <w:pPr>
        <w:rPr>
          <w:rFonts w:ascii="Cambria" w:hAnsi="Cambria" w:cs="Arial"/>
          <w:sz w:val="14"/>
          <w:szCs w:val="14"/>
        </w:rPr>
      </w:pPr>
    </w:p>
    <w:p w14:paraId="4621C6FB" w14:textId="5628A8C7" w:rsidR="00A64C74" w:rsidRPr="000041DE" w:rsidRDefault="000F3253" w:rsidP="000A189C">
      <w:pPr>
        <w:rPr>
          <w:rFonts w:ascii="Cambria" w:hAnsi="Cambria" w:cs="Arial"/>
        </w:rPr>
      </w:pPr>
      <w:r>
        <w:rPr>
          <w:rFonts w:ascii="Cambria" w:hAnsi="Cambria"/>
        </w:rPr>
        <w:t>Es posible que las escuelas que aceptan a niños sin hogar y niños en hogares de acogida deseen revisar sus obligaciones en virtud de la Ley Federal Cada Estudiante Triunfa (ESSA) de 2015.  El Centro Nacional de Educación para los Niños y Jóvenes sin Hogar proporciona información sobre la Ley Cada Estudiante Triunfa aquí: https://nche.ed.gov/legislation/every-student-succeeds-act/</w:t>
      </w:r>
    </w:p>
    <w:p w14:paraId="18DB6301" w14:textId="77777777" w:rsidR="00A64C74" w:rsidRPr="00C11219" w:rsidRDefault="00A64C74" w:rsidP="000A189C">
      <w:pPr>
        <w:rPr>
          <w:rFonts w:ascii="Cambria" w:hAnsi="Cambria" w:cs="Arial"/>
          <w:sz w:val="14"/>
          <w:szCs w:val="14"/>
        </w:rPr>
      </w:pPr>
    </w:p>
    <w:p w14:paraId="2FB9218A" w14:textId="77777777" w:rsidR="00A64C74" w:rsidRPr="000041DE" w:rsidRDefault="00A64C74" w:rsidP="000A189C">
      <w:pPr>
        <w:pStyle w:val="Heading4"/>
        <w:rPr>
          <w:rFonts w:ascii="Cambria" w:hAnsi="Cambria" w:cs="Arial"/>
          <w:sz w:val="20"/>
          <w:u w:val="none"/>
        </w:rPr>
      </w:pPr>
      <w:r>
        <w:rPr>
          <w:rFonts w:ascii="Cambria" w:hAnsi="Cambria"/>
          <w:sz w:val="20"/>
          <w:u w:val="none"/>
        </w:rPr>
        <w:t>Exclusión durante brotes de enfermedades</w:t>
      </w:r>
    </w:p>
    <w:p w14:paraId="6C486F3E" w14:textId="77777777" w:rsidR="00A64C74" w:rsidRPr="00C11219" w:rsidRDefault="00A64C74" w:rsidP="000A189C">
      <w:pPr>
        <w:rPr>
          <w:rFonts w:ascii="Cambria" w:hAnsi="Cambria" w:cs="Arial"/>
          <w:sz w:val="14"/>
          <w:szCs w:val="14"/>
        </w:rPr>
      </w:pPr>
    </w:p>
    <w:p w14:paraId="31E07BA2" w14:textId="07B183C6" w:rsidR="00A64C74" w:rsidRPr="000041DE" w:rsidRDefault="00A64C74" w:rsidP="000A189C">
      <w:pPr>
        <w:rPr>
          <w:rFonts w:ascii="Cambria" w:hAnsi="Cambria" w:cs="Arial"/>
        </w:rPr>
      </w:pPr>
      <w:r>
        <w:rPr>
          <w:rFonts w:ascii="Cambria" w:hAnsi="Cambria"/>
        </w:rPr>
        <w:t xml:space="preserve">En situaciones en las que uno o más casos de una enfermedad que se puede prevenir con vacunas o cualquier otra enfermedad contagiosa están presentes en una escuela, todas las personas vulnerables, </w:t>
      </w:r>
      <w:r>
        <w:rPr>
          <w:rFonts w:ascii="Cambria" w:hAnsi="Cambria"/>
          <w:b/>
          <w:bCs/>
        </w:rPr>
        <w:t>incluidas las que tienen exenciones médicas o religiosas</w:t>
      </w:r>
      <w:r>
        <w:rPr>
          <w:rFonts w:ascii="Cambria" w:hAnsi="Cambria"/>
        </w:rPr>
        <w:t xml:space="preserve">, están sujetas a exclusión como se describe en “Enfermedades de declaración obligatoria y requisitos de aislamiento y cuarentena” del Departamento de Salud Pública (Título 105 del Código </w:t>
      </w:r>
      <w:r w:rsidR="00C11219">
        <w:rPr>
          <w:rFonts w:ascii="Cambria" w:hAnsi="Cambria"/>
        </w:rPr>
        <w:br/>
      </w:r>
      <w:r>
        <w:rPr>
          <w:rFonts w:ascii="Cambria" w:hAnsi="Cambria"/>
        </w:rPr>
        <w:t>de Reglamentos de Massachusetts, Sección 300.000).</w:t>
      </w:r>
    </w:p>
    <w:p w14:paraId="0BF3D517" w14:textId="77777777" w:rsidR="00A64C74" w:rsidRPr="00C11219" w:rsidRDefault="00A64C74" w:rsidP="000A189C">
      <w:pPr>
        <w:rPr>
          <w:rFonts w:ascii="Cambria" w:hAnsi="Cambria" w:cs="Arial"/>
          <w:sz w:val="14"/>
          <w:szCs w:val="14"/>
        </w:rPr>
      </w:pPr>
    </w:p>
    <w:p w14:paraId="244281AA" w14:textId="65B81BF3" w:rsidR="00A64C74" w:rsidRPr="000041DE" w:rsidRDefault="00A64C74" w:rsidP="000A189C">
      <w:pPr>
        <w:rPr>
          <w:rFonts w:ascii="Cambria" w:hAnsi="Cambria" w:cs="Arial"/>
        </w:rPr>
      </w:pPr>
      <w:r w:rsidRPr="00C11219">
        <w:rPr>
          <w:rFonts w:ascii="Cambria" w:hAnsi="Cambria"/>
          <w:spacing w:val="-2"/>
        </w:rPr>
        <w:t>En el apartado “Requisitos de aislamiento y cuarentena” del Título 105 del Código de Reglamentos de Massachusetts,</w:t>
      </w:r>
      <w:r>
        <w:rPr>
          <w:rFonts w:ascii="Cambria" w:hAnsi="Cambria"/>
        </w:rPr>
        <w:t xml:space="preserve"> Sección 300, se establecen requisitos de aislamiento y cuarentena para casos de determinadas enfermedades y </w:t>
      </w:r>
      <w:r w:rsidR="00C11219">
        <w:rPr>
          <w:rFonts w:ascii="Cambria" w:hAnsi="Cambria"/>
        </w:rPr>
        <w:br/>
      </w:r>
      <w:r>
        <w:rPr>
          <w:rFonts w:ascii="Cambria" w:hAnsi="Cambria"/>
        </w:rPr>
        <w:t xml:space="preserve">sus contactos en ciertas situaciones de alto riesgo, incluido el entorno escolar.  En la siguiente tabla, extraída del Título 105 del Código de Reglamentos de Massachusetts, Sección 300, se describen varias de las enfermedades infantiles más comunes que se pueden prevenir con vacunas identificadas en los requisitos que pueden darse </w:t>
      </w:r>
      <w:r w:rsidR="00C11219">
        <w:rPr>
          <w:rFonts w:ascii="Cambria" w:hAnsi="Cambria"/>
        </w:rPr>
        <w:br/>
      </w:r>
      <w:r>
        <w:rPr>
          <w:rFonts w:ascii="Cambria" w:hAnsi="Cambria"/>
        </w:rPr>
        <w:t>en las escuelas y los requisitos de exclusión correspondientes.</w:t>
      </w:r>
    </w:p>
    <w:p w14:paraId="3ECDA7C5" w14:textId="77777777" w:rsidR="001C6F7F" w:rsidRPr="00C11219" w:rsidRDefault="001C6F7F" w:rsidP="000A189C">
      <w:pPr>
        <w:rPr>
          <w:rFonts w:ascii="Cambria" w:hAnsi="Cambria" w:cs="Arial"/>
          <w:sz w:val="14"/>
          <w:szCs w:val="14"/>
        </w:rPr>
      </w:pPr>
    </w:p>
    <w:p w14:paraId="72AA0934" w14:textId="0CE11CC7" w:rsidR="001C6F7F" w:rsidRPr="000041DE" w:rsidRDefault="001C6F7F" w:rsidP="000A189C">
      <w:pPr>
        <w:rPr>
          <w:rFonts w:ascii="Cambria" w:hAnsi="Cambria" w:cs="Arial"/>
        </w:rPr>
      </w:pPr>
      <w:r>
        <w:rPr>
          <w:rFonts w:ascii="Cambria" w:hAnsi="Cambria"/>
        </w:rPr>
        <w:t xml:space="preserve">* Este documento no sirve como asesoramiento legal o médico.  En la medida en que este documento entre </w:t>
      </w:r>
      <w:r w:rsidR="00C11219">
        <w:rPr>
          <w:rFonts w:ascii="Cambria" w:hAnsi="Cambria"/>
        </w:rPr>
        <w:br/>
      </w:r>
      <w:r>
        <w:rPr>
          <w:rFonts w:ascii="Cambria" w:hAnsi="Cambria"/>
        </w:rPr>
        <w:t xml:space="preserve">en conflicto con los requisitos legales o reglamentarios, prevalecerán dichos requisitos. Ninguna parte de este documento se interpretará en el sentido de alterar o modificar los requisitos establecidos en la ley. Las preguntas sobre las obligaciones legales de una escuela o la interpretación de los estatutos y reglamentos aplicables deben dirigirse al asesor legal de la escuela.  </w:t>
      </w:r>
    </w:p>
    <w:p w14:paraId="00300B87" w14:textId="77777777" w:rsidR="00A64C74" w:rsidRPr="000041DE" w:rsidRDefault="00A64C74" w:rsidP="000A189C">
      <w:pPr>
        <w:jc w:val="right"/>
        <w:rPr>
          <w:rFonts w:ascii="Cambria" w:hAnsi="Cambria" w:cs="Arial"/>
        </w:rPr>
        <w:sectPr w:rsidR="00A64C74" w:rsidRPr="000041DE" w:rsidSect="00423C25">
          <w:footerReference w:type="default" r:id="rId8"/>
          <w:pgSz w:w="12240" w:h="15840"/>
          <w:pgMar w:top="1008" w:right="1152" w:bottom="1008" w:left="1152" w:header="720" w:footer="720" w:gutter="0"/>
          <w:cols w:space="720"/>
        </w:sectPr>
      </w:pPr>
    </w:p>
    <w:p w14:paraId="4E36E26E" w14:textId="77777777" w:rsidR="00A64C74" w:rsidRPr="00C11219" w:rsidRDefault="00740FC6" w:rsidP="00C11219">
      <w:pPr>
        <w:pStyle w:val="Heading1"/>
        <w:keepNext w:val="0"/>
        <w:ind w:left="-182" w:right="-185"/>
        <w:jc w:val="center"/>
        <w:rPr>
          <w:rFonts w:ascii="Cambria" w:hAnsi="Cambria" w:cs="Arial"/>
          <w:spacing w:val="-6"/>
          <w:sz w:val="20"/>
        </w:rPr>
      </w:pPr>
      <w:r w:rsidRPr="00C11219">
        <w:rPr>
          <w:rFonts w:ascii="Cambria" w:hAnsi="Cambria"/>
          <w:spacing w:val="-6"/>
          <w:sz w:val="20"/>
        </w:rPr>
        <w:t xml:space="preserve">Guía de exclusión parcial para </w:t>
      </w:r>
      <w:r w:rsidRPr="00C11219">
        <w:rPr>
          <w:rFonts w:ascii="Cambria" w:hAnsi="Cambria"/>
          <w:spacing w:val="-6"/>
          <w:sz w:val="20"/>
          <w:u w:val="single"/>
        </w:rPr>
        <w:t>determinadas</w:t>
      </w:r>
      <w:r w:rsidRPr="00C11219">
        <w:rPr>
          <w:rFonts w:ascii="Cambria" w:hAnsi="Cambria"/>
          <w:spacing w:val="-6"/>
          <w:sz w:val="20"/>
        </w:rPr>
        <w:t xml:space="preserve"> enfermedades que se pueden prevenir con vacunas en un entorno escolar</w:t>
      </w:r>
    </w:p>
    <w:p w14:paraId="2A996C22" w14:textId="77777777" w:rsidR="00435412" w:rsidRPr="000041DE" w:rsidRDefault="00435412" w:rsidP="000A189C">
      <w:pPr>
        <w:ind w:left="540"/>
        <w:rPr>
          <w:rFonts w:ascii="Cambria" w:hAnsi="Cambria" w:cs="Arial"/>
        </w:rPr>
      </w:pPr>
    </w:p>
    <w:p w14:paraId="5AD611DE" w14:textId="37BE9002" w:rsidR="00435412" w:rsidRPr="000041DE" w:rsidRDefault="00435412" w:rsidP="000A189C">
      <w:pPr>
        <w:ind w:left="-180"/>
        <w:jc w:val="center"/>
        <w:rPr>
          <w:rFonts w:ascii="Cambria" w:hAnsi="Cambria" w:cs="Arial"/>
        </w:rPr>
      </w:pPr>
      <w:r>
        <w:rPr>
          <w:rFonts w:ascii="Cambria" w:hAnsi="Cambria"/>
        </w:rPr>
        <w:t xml:space="preserve">Según las circunstancias específicas relacionadas con la exposición, el caso y el contacto con cualquier enfermedad </w:t>
      </w:r>
      <w:r w:rsidR="00C11219">
        <w:rPr>
          <w:rFonts w:ascii="Cambria" w:hAnsi="Cambria"/>
        </w:rPr>
        <w:br/>
      </w:r>
      <w:r>
        <w:rPr>
          <w:rFonts w:ascii="Cambria" w:hAnsi="Cambria"/>
        </w:rPr>
        <w:t xml:space="preserve">o afección que figuran en el Título 105 del Código de Reglamentos de Massachusetts, Sección 300.200 (A) o (B), </w:t>
      </w:r>
      <w:r w:rsidR="00C11219">
        <w:rPr>
          <w:rFonts w:ascii="Cambria" w:hAnsi="Cambria"/>
        </w:rPr>
        <w:br/>
      </w:r>
      <w:r>
        <w:rPr>
          <w:rFonts w:ascii="Cambria" w:hAnsi="Cambria"/>
        </w:rPr>
        <w:t>es posible que se requieran medidas de control adicionales.</w:t>
      </w:r>
    </w:p>
    <w:p w14:paraId="6178505B" w14:textId="77777777" w:rsidR="00435412" w:rsidRPr="000041DE" w:rsidRDefault="00435412" w:rsidP="000A189C">
      <w:pPr>
        <w:ind w:left="-144" w:right="144"/>
        <w:jc w:val="center"/>
        <w:rPr>
          <w:rFonts w:ascii="Cambria" w:hAnsi="Cambria" w:cs="Arial"/>
          <w:i/>
        </w:rPr>
      </w:pPr>
    </w:p>
    <w:p w14:paraId="5FAFA3AD" w14:textId="24A76050" w:rsidR="00A64C74" w:rsidRPr="000041DE" w:rsidRDefault="000F3253" w:rsidP="000A189C">
      <w:pPr>
        <w:ind w:left="-144" w:right="144"/>
        <w:jc w:val="center"/>
        <w:rPr>
          <w:rFonts w:ascii="Cambria" w:hAnsi="Cambria" w:cs="Arial"/>
          <w:i/>
        </w:rPr>
      </w:pPr>
      <w:r>
        <w:rPr>
          <w:rFonts w:ascii="Cambria" w:hAnsi="Cambria"/>
          <w:i/>
        </w:rPr>
        <w:t xml:space="preserve">Esta lista no es exhaustiva. Consulte el </w:t>
      </w:r>
      <w:hyperlink r:id="rId9" w:history="1">
        <w:r>
          <w:rPr>
            <w:rStyle w:val="Hyperlink"/>
            <w:rFonts w:ascii="Cambria" w:hAnsi="Cambria"/>
            <w:i/>
          </w:rPr>
          <w:t>Título 105 del Código de Reglamentos de Massachusetts, Sección 300.000</w:t>
        </w:r>
      </w:hyperlink>
      <w:r>
        <w:t>,</w:t>
      </w:r>
      <w:r>
        <w:rPr>
          <w:rFonts w:ascii="Cambria" w:hAnsi="Cambria"/>
          <w:i/>
        </w:rPr>
        <w:t xml:space="preserve"> </w:t>
      </w:r>
      <w:r w:rsidR="00C11219">
        <w:rPr>
          <w:rFonts w:ascii="Cambria" w:hAnsi="Cambria"/>
          <w:i/>
        </w:rPr>
        <w:br/>
      </w:r>
      <w:r>
        <w:rPr>
          <w:rFonts w:ascii="Cambria" w:hAnsi="Cambria"/>
          <w:i/>
        </w:rPr>
        <w:t>para conocer todos los requisitos de aislamiento y cuarentena.</w:t>
      </w:r>
    </w:p>
    <w:p w14:paraId="7026FDE9" w14:textId="77777777" w:rsidR="00AC0A94" w:rsidRPr="000041DE" w:rsidRDefault="00AC0A94" w:rsidP="000A189C">
      <w:pPr>
        <w:ind w:left="-144" w:right="144"/>
        <w:jc w:val="center"/>
        <w:rPr>
          <w:rFonts w:ascii="Cambria" w:hAnsi="Cambria" w:cs="Arial"/>
          <w:i/>
        </w:rPr>
      </w:pPr>
    </w:p>
    <w:tbl>
      <w:tblPr>
        <w:tblW w:w="10317"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364"/>
        <w:gridCol w:w="4162"/>
        <w:gridCol w:w="4791"/>
      </w:tblGrid>
      <w:tr w:rsidR="00EF1405" w:rsidRPr="000041DE" w14:paraId="70642B61" w14:textId="77777777" w:rsidTr="00C11219">
        <w:trPr>
          <w:cantSplit/>
          <w:tblHeader/>
          <w:jc w:val="center"/>
        </w:trPr>
        <w:tc>
          <w:tcPr>
            <w:tcW w:w="1364" w:type="dxa"/>
          </w:tcPr>
          <w:p w14:paraId="22E7BA39" w14:textId="77777777" w:rsidR="00EF1405" w:rsidRPr="000041DE" w:rsidRDefault="00EF1405" w:rsidP="000A189C">
            <w:pPr>
              <w:rPr>
                <w:rFonts w:ascii="Cambria" w:hAnsi="Cambria" w:cs="Arial"/>
                <w:b/>
              </w:rPr>
            </w:pPr>
            <w:r>
              <w:rPr>
                <w:rFonts w:ascii="Cambria" w:hAnsi="Cambria"/>
                <w:b/>
              </w:rPr>
              <w:t>Enfermedad</w:t>
            </w:r>
          </w:p>
        </w:tc>
        <w:tc>
          <w:tcPr>
            <w:tcW w:w="4162" w:type="dxa"/>
          </w:tcPr>
          <w:p w14:paraId="2EDFE9CF" w14:textId="77777777" w:rsidR="00EF1405" w:rsidRPr="000041DE" w:rsidRDefault="00EF1405" w:rsidP="000A189C">
            <w:pPr>
              <w:rPr>
                <w:rFonts w:ascii="Cambria" w:hAnsi="Cambria" w:cs="Arial"/>
                <w:b/>
              </w:rPr>
            </w:pPr>
            <w:r>
              <w:rPr>
                <w:rFonts w:ascii="Cambria" w:hAnsi="Cambria"/>
                <w:b/>
              </w:rPr>
              <w:t>Caso y contactos sintomáticos</w:t>
            </w:r>
          </w:p>
        </w:tc>
        <w:tc>
          <w:tcPr>
            <w:tcW w:w="4791" w:type="dxa"/>
          </w:tcPr>
          <w:p w14:paraId="5F198084" w14:textId="77777777" w:rsidR="00EF1405" w:rsidRPr="000041DE" w:rsidRDefault="00EF1405" w:rsidP="000A189C">
            <w:pPr>
              <w:rPr>
                <w:rFonts w:ascii="Cambria" w:hAnsi="Cambria" w:cs="Arial"/>
                <w:b/>
              </w:rPr>
            </w:pPr>
            <w:r>
              <w:rPr>
                <w:rFonts w:ascii="Cambria" w:hAnsi="Cambria"/>
                <w:b/>
              </w:rPr>
              <w:t>Contactos asintomáticos</w:t>
            </w:r>
          </w:p>
        </w:tc>
      </w:tr>
      <w:tr w:rsidR="00EF1405" w:rsidRPr="000041DE" w14:paraId="12B6B3AD" w14:textId="77777777" w:rsidTr="00C11219">
        <w:trPr>
          <w:cantSplit/>
          <w:jc w:val="center"/>
        </w:trPr>
        <w:tc>
          <w:tcPr>
            <w:tcW w:w="1364" w:type="dxa"/>
          </w:tcPr>
          <w:p w14:paraId="4DE129DD" w14:textId="77777777" w:rsidR="00EF1405" w:rsidRPr="000041DE" w:rsidRDefault="00EF1405" w:rsidP="000A189C">
            <w:pPr>
              <w:rPr>
                <w:rFonts w:ascii="Cambria" w:hAnsi="Cambria" w:cs="Arial"/>
                <w:b/>
              </w:rPr>
            </w:pPr>
            <w:r>
              <w:rPr>
                <w:rFonts w:ascii="Cambria" w:hAnsi="Cambria"/>
                <w:b/>
              </w:rPr>
              <w:t xml:space="preserve">Sarampión </w:t>
            </w:r>
          </w:p>
        </w:tc>
        <w:tc>
          <w:tcPr>
            <w:tcW w:w="4162" w:type="dxa"/>
          </w:tcPr>
          <w:p w14:paraId="520FE66A" w14:textId="77777777" w:rsidR="00EF1405" w:rsidRPr="000041DE" w:rsidRDefault="00EF1405" w:rsidP="000A189C">
            <w:pPr>
              <w:rPr>
                <w:rFonts w:ascii="Cambria" w:hAnsi="Cambria" w:cs="Arial"/>
              </w:rPr>
            </w:pPr>
            <w:r>
              <w:rPr>
                <w:rFonts w:ascii="Cambria" w:hAnsi="Cambria"/>
              </w:rPr>
              <w:t>Excluir a los estudiantes/al personal hasta 4 días después de la aparición de la erupción (el día de la aparición de la erupción se debe contar como día cero).</w:t>
            </w:r>
          </w:p>
        </w:tc>
        <w:tc>
          <w:tcPr>
            <w:tcW w:w="4791" w:type="dxa"/>
          </w:tcPr>
          <w:p w14:paraId="47075643" w14:textId="77777777" w:rsidR="00EF1405" w:rsidRPr="000041DE" w:rsidRDefault="00EF1405" w:rsidP="000A189C">
            <w:pPr>
              <w:rPr>
                <w:rFonts w:ascii="Cambria" w:hAnsi="Cambria" w:cs="Arial"/>
              </w:rPr>
            </w:pPr>
            <w:r>
              <w:rPr>
                <w:rFonts w:ascii="Cambria" w:hAnsi="Cambria"/>
              </w:rPr>
              <w:t>Si hay un caso:  excluir a las personas vulnerables</w:t>
            </w:r>
            <w:r>
              <w:rPr>
                <w:rFonts w:ascii="Cambria" w:hAnsi="Cambria"/>
                <w:vertAlign w:val="superscript"/>
              </w:rPr>
              <w:t>1</w:t>
            </w:r>
            <w:r>
              <w:rPr>
                <w:rFonts w:ascii="Cambria" w:hAnsi="Cambria"/>
              </w:rPr>
              <w:t xml:space="preserve"> del trabajo o de las clases desde el día 5 hasta el día 21 después de su exposición.  </w:t>
            </w:r>
          </w:p>
          <w:p w14:paraId="7F851570" w14:textId="77777777" w:rsidR="00EF1405" w:rsidRPr="000041DE" w:rsidRDefault="00EF1405" w:rsidP="000A189C">
            <w:pPr>
              <w:rPr>
                <w:rFonts w:ascii="Cambria" w:hAnsi="Cambria" w:cs="Arial"/>
              </w:rPr>
            </w:pPr>
          </w:p>
          <w:p w14:paraId="2F94665F" w14:textId="4B89263A" w:rsidR="00EF1405" w:rsidRPr="000041DE" w:rsidRDefault="00EF1405" w:rsidP="000A189C">
            <w:pPr>
              <w:rPr>
                <w:rFonts w:ascii="Cambria" w:hAnsi="Cambria" w:cs="Arial"/>
              </w:rPr>
            </w:pPr>
            <w:r>
              <w:rPr>
                <w:rFonts w:ascii="Cambria" w:hAnsi="Cambria"/>
              </w:rPr>
              <w:t>Si hay varios casos o exposición continua (dos o más días): excluir a las personas vulnerables</w:t>
            </w:r>
            <w:r>
              <w:rPr>
                <w:rFonts w:ascii="Cambria" w:hAnsi="Cambria"/>
                <w:vertAlign w:val="superscript"/>
              </w:rPr>
              <w:t>1</w:t>
            </w:r>
            <w:r>
              <w:rPr>
                <w:rFonts w:ascii="Cambria" w:hAnsi="Cambria"/>
              </w:rPr>
              <w:t xml:space="preserve"> hasta el día 21 después de la aparición de la erupción en el último caso. </w:t>
            </w:r>
          </w:p>
          <w:p w14:paraId="6B280793" w14:textId="77777777" w:rsidR="00EF1405" w:rsidRPr="000041DE" w:rsidRDefault="00EF1405" w:rsidP="000A189C">
            <w:pPr>
              <w:rPr>
                <w:rFonts w:ascii="Cambria" w:hAnsi="Cambria" w:cs="Arial"/>
              </w:rPr>
            </w:pPr>
          </w:p>
          <w:p w14:paraId="79B79406" w14:textId="77777777" w:rsidR="00EF1405" w:rsidRPr="000041DE" w:rsidRDefault="00EF1405" w:rsidP="000A189C">
            <w:pPr>
              <w:rPr>
                <w:rFonts w:ascii="Cambria" w:hAnsi="Cambria" w:cs="Arial"/>
                <w:b/>
              </w:rPr>
            </w:pPr>
            <w:r>
              <w:rPr>
                <w:rFonts w:ascii="Cambria" w:hAnsi="Cambria"/>
              </w:rPr>
              <w:t xml:space="preserve">Estas restricciones se mantienen incluso si el contacto recibió inmunoglobulina (IG). </w:t>
            </w:r>
          </w:p>
        </w:tc>
      </w:tr>
      <w:tr w:rsidR="00EF1405" w:rsidRPr="000041DE" w14:paraId="6D76A1DF" w14:textId="77777777" w:rsidTr="00C11219">
        <w:trPr>
          <w:cantSplit/>
          <w:jc w:val="center"/>
        </w:trPr>
        <w:tc>
          <w:tcPr>
            <w:tcW w:w="1364" w:type="dxa"/>
          </w:tcPr>
          <w:p w14:paraId="0617B351" w14:textId="77777777" w:rsidR="00EF1405" w:rsidRPr="000041DE" w:rsidRDefault="00EF1405" w:rsidP="000A189C">
            <w:pPr>
              <w:rPr>
                <w:rFonts w:ascii="Cambria" w:hAnsi="Cambria" w:cs="Arial"/>
                <w:b/>
              </w:rPr>
            </w:pPr>
            <w:r>
              <w:rPr>
                <w:rFonts w:ascii="Cambria" w:hAnsi="Cambria"/>
                <w:b/>
              </w:rPr>
              <w:t xml:space="preserve">Paperas </w:t>
            </w:r>
          </w:p>
        </w:tc>
        <w:tc>
          <w:tcPr>
            <w:tcW w:w="4162" w:type="dxa"/>
          </w:tcPr>
          <w:p w14:paraId="5646D822" w14:textId="77777777" w:rsidR="00EF1405" w:rsidRPr="000041DE" w:rsidRDefault="00EF1405" w:rsidP="000A189C">
            <w:pPr>
              <w:rPr>
                <w:rFonts w:ascii="Cambria" w:hAnsi="Cambria" w:cs="Arial"/>
              </w:rPr>
            </w:pPr>
            <w:r>
              <w:rPr>
                <w:rFonts w:ascii="Cambria" w:hAnsi="Cambria"/>
              </w:rPr>
              <w:t>Excluir a los estudiantes/al personal hasta 5 días después de la aparición de la inflamación de las glándulas (el día inicial de la inflamación de las glándulas se debe contar como día cero).</w:t>
            </w:r>
          </w:p>
        </w:tc>
        <w:tc>
          <w:tcPr>
            <w:tcW w:w="4791" w:type="dxa"/>
          </w:tcPr>
          <w:p w14:paraId="76DE628B" w14:textId="77777777" w:rsidR="00EF1405" w:rsidRPr="000041DE" w:rsidRDefault="00EF1405" w:rsidP="000A189C">
            <w:pPr>
              <w:rPr>
                <w:rFonts w:ascii="Cambria" w:hAnsi="Cambria" w:cs="Arial"/>
              </w:rPr>
            </w:pPr>
            <w:r>
              <w:rPr>
                <w:rFonts w:ascii="Cambria" w:hAnsi="Cambria"/>
              </w:rPr>
              <w:t>Si hay un caso:  excluir a las personas vulnerables</w:t>
            </w:r>
            <w:r>
              <w:rPr>
                <w:rFonts w:ascii="Cambria" w:hAnsi="Cambria"/>
                <w:vertAlign w:val="superscript"/>
              </w:rPr>
              <w:t>2</w:t>
            </w:r>
            <w:r>
              <w:rPr>
                <w:rFonts w:ascii="Cambria" w:hAnsi="Cambria"/>
              </w:rPr>
              <w:t xml:space="preserve"> del trabajo o de las clases desde el día 12 hasta el día 25 después de su exposición. </w:t>
            </w:r>
          </w:p>
          <w:p w14:paraId="4C7778AA" w14:textId="77777777" w:rsidR="00EF1405" w:rsidRPr="000041DE" w:rsidRDefault="00EF1405" w:rsidP="000A189C">
            <w:pPr>
              <w:rPr>
                <w:rFonts w:ascii="Cambria" w:hAnsi="Cambria" w:cs="Arial"/>
              </w:rPr>
            </w:pPr>
          </w:p>
          <w:p w14:paraId="1E5CE980" w14:textId="77777777" w:rsidR="00EF1405" w:rsidRPr="000041DE" w:rsidRDefault="00EF1405" w:rsidP="000A189C">
            <w:pPr>
              <w:rPr>
                <w:rFonts w:ascii="Cambria" w:hAnsi="Cambria" w:cs="Arial"/>
                <w:b/>
              </w:rPr>
            </w:pPr>
            <w:r>
              <w:rPr>
                <w:rFonts w:ascii="Cambria" w:hAnsi="Cambria"/>
              </w:rPr>
              <w:t>Si hay varios casos:  excluir a las personas vulnerables</w:t>
            </w:r>
            <w:r>
              <w:rPr>
                <w:rStyle w:val="FootnoteReference"/>
                <w:rFonts w:ascii="Cambria" w:hAnsi="Cambria"/>
              </w:rPr>
              <w:t>2</w:t>
            </w:r>
            <w:r>
              <w:rPr>
                <w:rFonts w:ascii="Cambria" w:hAnsi="Cambria"/>
              </w:rPr>
              <w:t xml:space="preserve"> hasta el día 25 después de la aparición del último caso en la escuela o el lugar de trabajo.</w:t>
            </w:r>
          </w:p>
        </w:tc>
      </w:tr>
      <w:tr w:rsidR="00EF1405" w:rsidRPr="000041DE" w14:paraId="25F9F5AF" w14:textId="77777777" w:rsidTr="00C11219">
        <w:trPr>
          <w:cantSplit/>
          <w:jc w:val="center"/>
        </w:trPr>
        <w:tc>
          <w:tcPr>
            <w:tcW w:w="1364" w:type="dxa"/>
          </w:tcPr>
          <w:p w14:paraId="7B2CE810" w14:textId="77777777" w:rsidR="00EF1405" w:rsidRPr="000041DE" w:rsidRDefault="00EF1405" w:rsidP="000A189C">
            <w:pPr>
              <w:pStyle w:val="FootnoteText"/>
              <w:rPr>
                <w:rFonts w:ascii="Cambria" w:hAnsi="Cambria" w:cs="Arial"/>
                <w:b/>
              </w:rPr>
            </w:pPr>
            <w:r>
              <w:rPr>
                <w:rFonts w:ascii="Cambria" w:hAnsi="Cambria"/>
                <w:b/>
              </w:rPr>
              <w:t xml:space="preserve">Rubéola </w:t>
            </w:r>
          </w:p>
        </w:tc>
        <w:tc>
          <w:tcPr>
            <w:tcW w:w="4162" w:type="dxa"/>
          </w:tcPr>
          <w:p w14:paraId="04CF97FD" w14:textId="77777777" w:rsidR="00EF1405" w:rsidRPr="000041DE" w:rsidRDefault="00EF1405" w:rsidP="000A189C">
            <w:pPr>
              <w:rPr>
                <w:rFonts w:ascii="Cambria" w:hAnsi="Cambria" w:cs="Arial"/>
              </w:rPr>
            </w:pPr>
            <w:r>
              <w:rPr>
                <w:rFonts w:ascii="Cambria" w:hAnsi="Cambria"/>
              </w:rPr>
              <w:t>Excluir a los estudiantes/al personal hasta 7 días después de la aparición de la erupción (el día de la aparición de la erupción se debe contar como día cero).</w:t>
            </w:r>
          </w:p>
        </w:tc>
        <w:tc>
          <w:tcPr>
            <w:tcW w:w="4791" w:type="dxa"/>
          </w:tcPr>
          <w:p w14:paraId="2B068739" w14:textId="77777777" w:rsidR="00EF1405" w:rsidRPr="000041DE" w:rsidRDefault="00EF1405" w:rsidP="000A189C">
            <w:pPr>
              <w:rPr>
                <w:rFonts w:ascii="Cambria" w:hAnsi="Cambria" w:cs="Arial"/>
              </w:rPr>
            </w:pPr>
            <w:r>
              <w:rPr>
                <w:rFonts w:ascii="Cambria" w:hAnsi="Cambria"/>
              </w:rPr>
              <w:t>Si hay un caso:  excluir a las personas vulnerables</w:t>
            </w:r>
            <w:r>
              <w:rPr>
                <w:rFonts w:ascii="Cambria" w:hAnsi="Cambria"/>
                <w:vertAlign w:val="superscript"/>
              </w:rPr>
              <w:t>3</w:t>
            </w:r>
            <w:r>
              <w:rPr>
                <w:rFonts w:ascii="Cambria" w:hAnsi="Cambria"/>
              </w:rPr>
              <w:t xml:space="preserve"> del trabajo o de las clases desde el día 7 hasta el día 23 después de la última exposición.</w:t>
            </w:r>
          </w:p>
          <w:p w14:paraId="347E6608" w14:textId="77777777" w:rsidR="00EF1405" w:rsidRPr="000041DE" w:rsidRDefault="00EF1405" w:rsidP="000A189C">
            <w:pPr>
              <w:rPr>
                <w:rFonts w:ascii="Cambria" w:hAnsi="Cambria" w:cs="Arial"/>
              </w:rPr>
            </w:pPr>
          </w:p>
          <w:p w14:paraId="701D0FF4" w14:textId="77777777" w:rsidR="00EF1405" w:rsidRPr="000041DE" w:rsidRDefault="00EF1405" w:rsidP="000A189C">
            <w:pPr>
              <w:rPr>
                <w:rFonts w:ascii="Cambria" w:hAnsi="Cambria" w:cs="Arial"/>
                <w:b/>
              </w:rPr>
            </w:pPr>
            <w:r>
              <w:rPr>
                <w:rFonts w:ascii="Cambria" w:hAnsi="Cambria"/>
              </w:rPr>
              <w:t>Si hay varios casos:  excluir a las personas vulnerables</w:t>
            </w:r>
            <w:r>
              <w:rPr>
                <w:rStyle w:val="FootnoteReference"/>
                <w:rFonts w:ascii="Cambria" w:hAnsi="Cambria"/>
              </w:rPr>
              <w:t>3</w:t>
            </w:r>
            <w:r>
              <w:rPr>
                <w:rFonts w:ascii="Cambria" w:hAnsi="Cambria"/>
              </w:rPr>
              <w:t xml:space="preserve"> hasta el día 23 después de la aparición del último caso en la escuela o el lugar de trabajo.</w:t>
            </w:r>
          </w:p>
        </w:tc>
      </w:tr>
      <w:tr w:rsidR="00EF1405" w:rsidRPr="000041DE" w14:paraId="3E24DA3C" w14:textId="77777777" w:rsidTr="00C11219">
        <w:trPr>
          <w:cantSplit/>
          <w:trHeight w:val="2136"/>
          <w:jc w:val="center"/>
        </w:trPr>
        <w:tc>
          <w:tcPr>
            <w:tcW w:w="1364" w:type="dxa"/>
          </w:tcPr>
          <w:p w14:paraId="0152FFBD" w14:textId="77777777" w:rsidR="00EF1405" w:rsidRPr="000041DE" w:rsidRDefault="00EF1405" w:rsidP="000A189C">
            <w:pPr>
              <w:rPr>
                <w:rFonts w:ascii="Cambria" w:hAnsi="Cambria" w:cs="Arial"/>
                <w:b/>
              </w:rPr>
            </w:pPr>
            <w:r>
              <w:rPr>
                <w:rFonts w:ascii="Cambria" w:hAnsi="Cambria"/>
                <w:b/>
              </w:rPr>
              <w:t xml:space="preserve">Tos ferina </w:t>
            </w:r>
          </w:p>
        </w:tc>
        <w:tc>
          <w:tcPr>
            <w:tcW w:w="4162" w:type="dxa"/>
          </w:tcPr>
          <w:p w14:paraId="68299BDF" w14:textId="77777777" w:rsidR="00EF1405" w:rsidRPr="000041DE" w:rsidRDefault="00EF1405" w:rsidP="000A189C">
            <w:pPr>
              <w:rPr>
                <w:rFonts w:ascii="Cambria" w:hAnsi="Cambria" w:cs="Arial"/>
              </w:rPr>
            </w:pPr>
            <w:r>
              <w:rPr>
                <w:rFonts w:ascii="Cambria" w:hAnsi="Cambria"/>
              </w:rPr>
              <w:t xml:space="preserve">Excluir a los estudiantes/al personal hasta 21 días después de la aparición de la tos o 5 días después del inicio del tratamiento apropiado con antibióticos. </w:t>
            </w:r>
          </w:p>
        </w:tc>
        <w:tc>
          <w:tcPr>
            <w:tcW w:w="4791" w:type="dxa"/>
          </w:tcPr>
          <w:p w14:paraId="1F4DAC48" w14:textId="77777777" w:rsidR="00EF1405" w:rsidRPr="000041DE" w:rsidRDefault="00EF1405" w:rsidP="000A189C">
            <w:pPr>
              <w:rPr>
                <w:rFonts w:ascii="Cambria" w:hAnsi="Cambria" w:cs="Arial"/>
              </w:rPr>
            </w:pPr>
            <w:r>
              <w:rPr>
                <w:rFonts w:ascii="Cambria" w:hAnsi="Cambria"/>
              </w:rPr>
              <w:t>Si una persona vulnerable</w:t>
            </w:r>
            <w:r>
              <w:rPr>
                <w:rStyle w:val="FootnoteReference"/>
                <w:rFonts w:ascii="Cambria" w:hAnsi="Cambria"/>
              </w:rPr>
              <w:t>4</w:t>
            </w:r>
            <w:r>
              <w:rPr>
                <w:rFonts w:ascii="Cambria" w:hAnsi="Cambria"/>
              </w:rPr>
              <w:t xml:space="preserve"> que ha estado expuesta en los últimos 21 días recibe profilaxis con antibióticos, no se requiere la exclusión en el entorno escolar.  </w:t>
            </w:r>
          </w:p>
          <w:p w14:paraId="01D7052D" w14:textId="77777777" w:rsidR="00EF1405" w:rsidRPr="000041DE" w:rsidRDefault="00EF1405" w:rsidP="000A189C">
            <w:pPr>
              <w:rPr>
                <w:rFonts w:ascii="Cambria" w:hAnsi="Cambria" w:cs="Arial"/>
              </w:rPr>
            </w:pPr>
          </w:p>
          <w:p w14:paraId="30EE399C" w14:textId="77777777" w:rsidR="00EF1405" w:rsidRPr="000041DE" w:rsidRDefault="00EF1405" w:rsidP="000A189C">
            <w:pPr>
              <w:rPr>
                <w:rFonts w:ascii="Cambria" w:hAnsi="Cambria" w:cs="Arial"/>
              </w:rPr>
            </w:pPr>
            <w:r>
              <w:rPr>
                <w:rFonts w:ascii="Cambria" w:hAnsi="Cambria"/>
              </w:rPr>
              <w:t>En determinadas situaciones consideradas de alto riesgo, el MDPH puede exigir la exclusión de los contactos asintomáticos que no reciban profilaxis con antibióticos y puede ampliar el período de exclusión más allá de los 21 días, hasta 42 días como máximo.</w:t>
            </w:r>
          </w:p>
        </w:tc>
      </w:tr>
      <w:tr w:rsidR="00EF1405" w:rsidRPr="000041DE" w14:paraId="478A58C6" w14:textId="77777777" w:rsidTr="00C11219">
        <w:trPr>
          <w:cantSplit/>
          <w:jc w:val="center"/>
        </w:trPr>
        <w:tc>
          <w:tcPr>
            <w:tcW w:w="1364" w:type="dxa"/>
          </w:tcPr>
          <w:p w14:paraId="26D501FF" w14:textId="77777777" w:rsidR="00EF1405" w:rsidRPr="000041DE" w:rsidRDefault="00EF1405" w:rsidP="000A189C">
            <w:pPr>
              <w:rPr>
                <w:rFonts w:ascii="Cambria" w:hAnsi="Cambria" w:cs="Arial"/>
                <w:b/>
              </w:rPr>
            </w:pPr>
            <w:r>
              <w:rPr>
                <w:rFonts w:ascii="Cambria" w:hAnsi="Cambria"/>
                <w:b/>
              </w:rPr>
              <w:t>Varicela</w:t>
            </w:r>
          </w:p>
        </w:tc>
        <w:tc>
          <w:tcPr>
            <w:tcW w:w="4162" w:type="dxa"/>
          </w:tcPr>
          <w:p w14:paraId="54BA5114" w14:textId="77777777" w:rsidR="007C37FB" w:rsidRPr="000041DE" w:rsidRDefault="00EF1405" w:rsidP="000A189C">
            <w:pPr>
              <w:rPr>
                <w:rFonts w:ascii="Cambria" w:hAnsi="Cambria" w:cs="Arial"/>
              </w:rPr>
            </w:pPr>
            <w:r>
              <w:rPr>
                <w:rFonts w:ascii="Cambria" w:hAnsi="Cambria"/>
              </w:rPr>
              <w:t xml:space="preserve">Si hay vesículas, excluir hasta que todas las lesiones se hayan secado y hayan formado una costra o hasta que no aparezcan nuevas lesiones, normalmente al día 5 de la aparición de la erupción (el día de la aparición de la erupción se debe contar como día cero).  </w:t>
            </w:r>
          </w:p>
          <w:p w14:paraId="0AC54403" w14:textId="77777777" w:rsidR="007C37FB" w:rsidRPr="000041DE" w:rsidRDefault="007C37FB" w:rsidP="000A189C">
            <w:pPr>
              <w:rPr>
                <w:rFonts w:ascii="Cambria" w:hAnsi="Cambria" w:cs="Arial"/>
              </w:rPr>
            </w:pPr>
          </w:p>
          <w:p w14:paraId="4CCECF1A" w14:textId="3D52FB9C" w:rsidR="00EF1405" w:rsidRPr="000041DE" w:rsidRDefault="00EF1405" w:rsidP="000A189C">
            <w:pPr>
              <w:rPr>
                <w:rFonts w:ascii="Cambria" w:hAnsi="Cambria" w:cs="Arial"/>
              </w:rPr>
            </w:pPr>
            <w:r>
              <w:rPr>
                <w:rFonts w:ascii="Cambria" w:hAnsi="Cambria"/>
              </w:rPr>
              <w:t xml:space="preserve">Si no hay vesículas, excluir hasta que las lesiones hayan desaparecido (es decir, </w:t>
            </w:r>
            <w:r w:rsidR="00C11219">
              <w:rPr>
                <w:rFonts w:ascii="Cambria" w:hAnsi="Cambria"/>
              </w:rPr>
              <w:br/>
            </w:r>
            <w:r>
              <w:rPr>
                <w:rFonts w:ascii="Cambria" w:hAnsi="Cambria"/>
              </w:rPr>
              <w:t xml:space="preserve">las lesiones cutáneas estén en proceso de curación; no es necesario que las lesiones estén completamente curadas) o hasta que </w:t>
            </w:r>
            <w:r w:rsidR="00C11219">
              <w:rPr>
                <w:rFonts w:ascii="Cambria" w:hAnsi="Cambria"/>
              </w:rPr>
              <w:br/>
            </w:r>
            <w:r>
              <w:rPr>
                <w:rFonts w:ascii="Cambria" w:hAnsi="Cambria"/>
              </w:rPr>
              <w:t>no aparezcan nuevas lesiones en un período de 24 horas, lo que ocurra más tarde.</w:t>
            </w:r>
          </w:p>
        </w:tc>
        <w:tc>
          <w:tcPr>
            <w:tcW w:w="4791" w:type="dxa"/>
          </w:tcPr>
          <w:p w14:paraId="34EBF223" w14:textId="77777777" w:rsidR="00EF1405" w:rsidRPr="000041DE" w:rsidRDefault="00EF1405" w:rsidP="000A189C">
            <w:pPr>
              <w:rPr>
                <w:rFonts w:ascii="Cambria" w:hAnsi="Cambria" w:cs="Arial"/>
              </w:rPr>
            </w:pPr>
            <w:r>
              <w:rPr>
                <w:rFonts w:ascii="Cambria" w:hAnsi="Cambria"/>
              </w:rPr>
              <w:t>Se deberá excluir a las personas vulnerables</w:t>
            </w:r>
            <w:r>
              <w:rPr>
                <w:rFonts w:ascii="Cambria" w:hAnsi="Cambria"/>
                <w:vertAlign w:val="superscript"/>
              </w:rPr>
              <w:t>5</w:t>
            </w:r>
            <w:r>
              <w:rPr>
                <w:rFonts w:ascii="Cambria" w:hAnsi="Cambria"/>
              </w:rPr>
              <w:t xml:space="preserve"> del trabajo o de las clases desde el día 8 hasta el día 21 después de su exposición al caso mientras contagien. </w:t>
            </w:r>
          </w:p>
          <w:p w14:paraId="5AB4EC73" w14:textId="77777777" w:rsidR="00EF1405" w:rsidRPr="000041DE" w:rsidRDefault="00EF1405" w:rsidP="000A189C">
            <w:pPr>
              <w:rPr>
                <w:rFonts w:ascii="Cambria" w:hAnsi="Cambria" w:cs="Arial"/>
              </w:rPr>
            </w:pPr>
          </w:p>
          <w:p w14:paraId="69DFD968" w14:textId="77777777" w:rsidR="00EF1405" w:rsidRPr="000041DE" w:rsidRDefault="00EF1405" w:rsidP="000A189C">
            <w:pPr>
              <w:rPr>
                <w:rFonts w:ascii="Cambria" w:hAnsi="Cambria" w:cs="Arial"/>
              </w:rPr>
            </w:pPr>
            <w:r>
              <w:rPr>
                <w:rFonts w:ascii="Cambria" w:hAnsi="Cambria"/>
              </w:rPr>
              <w:t xml:space="preserve">Si la exposición fue continua, se deberá excluir a las personas vulnerables desde el día 8 hasta el día 21 después de la aparición de la erupción. </w:t>
            </w:r>
          </w:p>
          <w:p w14:paraId="4BA45E9F" w14:textId="77777777" w:rsidR="00EF1405" w:rsidRPr="000041DE" w:rsidRDefault="00EF1405" w:rsidP="000A189C">
            <w:pPr>
              <w:rPr>
                <w:rFonts w:ascii="Cambria" w:hAnsi="Cambria" w:cs="Arial"/>
              </w:rPr>
            </w:pPr>
          </w:p>
          <w:p w14:paraId="7BCECC8E" w14:textId="678C5024" w:rsidR="00EF1405" w:rsidRPr="000041DE" w:rsidRDefault="00EF1405" w:rsidP="000A189C">
            <w:pPr>
              <w:rPr>
                <w:rFonts w:ascii="Cambria" w:hAnsi="Cambria" w:cs="Arial"/>
              </w:rPr>
            </w:pPr>
            <w:r>
              <w:rPr>
                <w:rFonts w:ascii="Cambria" w:hAnsi="Cambria"/>
              </w:rPr>
              <w:t xml:space="preserve">Las personas que reciban inmunoglobulina contra </w:t>
            </w:r>
            <w:r w:rsidR="00C11219">
              <w:rPr>
                <w:rFonts w:ascii="Cambria" w:hAnsi="Cambria"/>
              </w:rPr>
              <w:br/>
            </w:r>
            <w:r>
              <w:rPr>
                <w:rFonts w:ascii="Cambria" w:hAnsi="Cambria"/>
              </w:rPr>
              <w:t xml:space="preserve">la varicela-zóster (VARIZIG®) o inmunoglobulina intravenosa (IVIG) prolongarán su exclusión hasta 28 días después de la exposición.  </w:t>
            </w:r>
          </w:p>
        </w:tc>
      </w:tr>
    </w:tbl>
    <w:p w14:paraId="217C8111" w14:textId="77777777" w:rsidR="00972FAC" w:rsidRPr="000041DE" w:rsidRDefault="00972FAC" w:rsidP="000A189C">
      <w:pPr>
        <w:rPr>
          <w:rFonts w:ascii="Cambria" w:hAnsi="Cambria" w:cs="Arial"/>
        </w:rPr>
      </w:pPr>
    </w:p>
    <w:p w14:paraId="40703A8C" w14:textId="77777777" w:rsidR="00FE2A8C" w:rsidRPr="000041DE" w:rsidRDefault="000A189C" w:rsidP="000A189C">
      <w:pPr>
        <w:rPr>
          <w:rFonts w:ascii="Cambria" w:hAnsi="Cambria" w:cs="Arial"/>
          <w:b/>
        </w:rPr>
      </w:pPr>
      <w:r>
        <w:br w:type="page"/>
      </w:r>
      <w:r>
        <w:rPr>
          <w:rFonts w:ascii="Cambria" w:hAnsi="Cambria"/>
          <w:b/>
        </w:rPr>
        <w:t>Definición de “personas vulnerables”</w:t>
      </w:r>
    </w:p>
    <w:p w14:paraId="365A615F" w14:textId="77777777" w:rsidR="00563E9C" w:rsidRPr="000041DE" w:rsidRDefault="00FE2A8C" w:rsidP="000A189C">
      <w:pPr>
        <w:pStyle w:val="FootnoteText"/>
        <w:keepNext/>
        <w:pBdr>
          <w:top w:val="single" w:sz="12" w:space="1" w:color="auto"/>
          <w:left w:val="single" w:sz="12" w:space="9" w:color="auto"/>
          <w:bottom w:val="single" w:sz="12" w:space="1" w:color="auto"/>
          <w:right w:val="single" w:sz="12" w:space="4" w:color="auto"/>
        </w:pBdr>
        <w:rPr>
          <w:rFonts w:ascii="Cambria" w:hAnsi="Cambria" w:cs="Arial"/>
        </w:rPr>
      </w:pPr>
      <w:proofErr w:type="gramStart"/>
      <w:r>
        <w:rPr>
          <w:rFonts w:ascii="Cambria" w:hAnsi="Cambria"/>
          <w:b/>
          <w:vertAlign w:val="superscript"/>
        </w:rPr>
        <w:t>1</w:t>
      </w:r>
      <w:r>
        <w:rPr>
          <w:rFonts w:ascii="Cambria" w:hAnsi="Cambria"/>
          <w:b/>
        </w:rPr>
        <w:t xml:space="preserve">  </w:t>
      </w:r>
      <w:r w:rsidRPr="00C11219">
        <w:rPr>
          <w:rFonts w:ascii="Cambria" w:hAnsi="Cambria"/>
          <w:b/>
          <w:spacing w:val="-4"/>
        </w:rPr>
        <w:t>Sarampión</w:t>
      </w:r>
      <w:proofErr w:type="gramEnd"/>
      <w:r w:rsidRPr="00C11219">
        <w:rPr>
          <w:rFonts w:ascii="Cambria" w:hAnsi="Cambria"/>
          <w:b/>
          <w:spacing w:val="-4"/>
        </w:rPr>
        <w:t>:</w:t>
      </w:r>
      <w:r w:rsidRPr="00C11219">
        <w:rPr>
          <w:rFonts w:ascii="Cambria" w:hAnsi="Cambria"/>
          <w:spacing w:val="-4"/>
        </w:rPr>
        <w:t xml:space="preserve"> las personas vulnerables incluyen a todos los nacidos en 1957 o después de ese año sin 1) documentación</w:t>
      </w:r>
      <w:r>
        <w:rPr>
          <w:rFonts w:ascii="Cambria" w:hAnsi="Cambria"/>
        </w:rPr>
        <w:t xml:space="preserve"> escrita de 2 dosis de la vacuna que contiene el sarampión; o 2) pruebas de laboratorio de inmunidad o confirmación de laboratorio de la enfermedad. En caso de brote, todas las personas con 0 o 1 dosis </w:t>
      </w:r>
      <w:r>
        <w:rPr>
          <w:rFonts w:ascii="Cambria" w:hAnsi="Cambria"/>
          <w:b/>
          <w:bCs/>
        </w:rPr>
        <w:t>pueden</w:t>
      </w:r>
      <w:r>
        <w:rPr>
          <w:rFonts w:ascii="Cambria" w:hAnsi="Cambria"/>
        </w:rPr>
        <w:t xml:space="preserve"> evitar la exclusión si reciben rápidamente una dosis. Los nacidos en Estados Unidos </w:t>
      </w:r>
      <w:r>
        <w:rPr>
          <w:rFonts w:ascii="Cambria" w:hAnsi="Cambria"/>
          <w:u w:val="single"/>
        </w:rPr>
        <w:t>antes</w:t>
      </w:r>
      <w:r>
        <w:rPr>
          <w:rFonts w:ascii="Cambria" w:hAnsi="Cambria"/>
        </w:rPr>
        <w:t xml:space="preserve"> de 1957 se consideran inmunes; sin embargo, esto </w:t>
      </w:r>
      <w:r>
        <w:rPr>
          <w:rFonts w:ascii="Cambria" w:hAnsi="Cambria"/>
          <w:b/>
          <w:bCs/>
        </w:rPr>
        <w:t>no</w:t>
      </w:r>
      <w:r>
        <w:rPr>
          <w:rFonts w:ascii="Cambria" w:hAnsi="Cambria"/>
        </w:rPr>
        <w:t xml:space="preserve"> debe considerarse una prueba de inmunidad para los estudiantes de ciencias de la salud y los trabajadores sanitarios*. </w:t>
      </w:r>
    </w:p>
    <w:p w14:paraId="445643C4" w14:textId="77777777" w:rsidR="0069672B" w:rsidRPr="000041DE" w:rsidRDefault="0069672B" w:rsidP="000A189C">
      <w:pPr>
        <w:pStyle w:val="FootnoteText"/>
        <w:keepNext/>
        <w:pBdr>
          <w:top w:val="single" w:sz="12" w:space="1" w:color="auto"/>
          <w:left w:val="single" w:sz="12" w:space="9" w:color="auto"/>
          <w:bottom w:val="single" w:sz="12" w:space="1" w:color="auto"/>
          <w:right w:val="single" w:sz="12" w:space="4" w:color="auto"/>
        </w:pBdr>
        <w:rPr>
          <w:rFonts w:ascii="Cambria" w:hAnsi="Cambria" w:cs="Arial"/>
          <w:b/>
          <w:vertAlign w:val="superscript"/>
        </w:rPr>
      </w:pPr>
    </w:p>
    <w:p w14:paraId="3C729044" w14:textId="77777777" w:rsidR="00C01F9C" w:rsidRPr="000041DE" w:rsidRDefault="00FE2A8C" w:rsidP="000A189C">
      <w:pPr>
        <w:pStyle w:val="FootnoteText"/>
        <w:keepNext/>
        <w:pBdr>
          <w:top w:val="single" w:sz="12" w:space="1" w:color="auto"/>
          <w:left w:val="single" w:sz="12" w:space="9" w:color="auto"/>
          <w:bottom w:val="single" w:sz="12" w:space="1" w:color="auto"/>
          <w:right w:val="single" w:sz="12" w:space="4" w:color="auto"/>
        </w:pBdr>
        <w:rPr>
          <w:rFonts w:ascii="Cambria" w:hAnsi="Cambria" w:cs="Arial"/>
          <w:b/>
          <w:i/>
        </w:rPr>
      </w:pPr>
      <w:proofErr w:type="gramStart"/>
      <w:r>
        <w:rPr>
          <w:rFonts w:ascii="Cambria" w:hAnsi="Cambria"/>
          <w:b/>
          <w:vertAlign w:val="superscript"/>
        </w:rPr>
        <w:t>2</w:t>
      </w:r>
      <w:r>
        <w:rPr>
          <w:rFonts w:ascii="Cambria" w:hAnsi="Cambria"/>
          <w:b/>
        </w:rPr>
        <w:t xml:space="preserve">  </w:t>
      </w:r>
      <w:r w:rsidRPr="00C11219">
        <w:rPr>
          <w:rFonts w:ascii="Cambria" w:hAnsi="Cambria"/>
          <w:b/>
          <w:spacing w:val="-2"/>
        </w:rPr>
        <w:t>Paperas</w:t>
      </w:r>
      <w:proofErr w:type="gramEnd"/>
      <w:r w:rsidRPr="00C11219">
        <w:rPr>
          <w:rFonts w:ascii="Cambria" w:hAnsi="Cambria"/>
          <w:b/>
          <w:spacing w:val="-2"/>
        </w:rPr>
        <w:t>:</w:t>
      </w:r>
      <w:r w:rsidRPr="00C11219">
        <w:rPr>
          <w:rFonts w:ascii="Cambria" w:hAnsi="Cambria"/>
          <w:spacing w:val="-2"/>
        </w:rPr>
        <w:t xml:space="preserve"> las personas vulnerables incluyen a todos los nacidos en 1957 o después de ese año sin 1) documentación</w:t>
      </w:r>
      <w:r>
        <w:rPr>
          <w:rFonts w:ascii="Cambria" w:hAnsi="Cambria"/>
        </w:rPr>
        <w:t xml:space="preserve"> escrita de 2 dosis de la vacuna que contiene paperas; o 2) pruebas de laboratorio de inmunidad o confirmación de laboratorio de la enfermedad. En caso de brote, las personas con 0 o 1 dosis </w:t>
      </w:r>
      <w:r>
        <w:rPr>
          <w:rFonts w:ascii="Cambria" w:hAnsi="Cambria"/>
          <w:b/>
          <w:bCs/>
        </w:rPr>
        <w:t>pueden</w:t>
      </w:r>
      <w:r>
        <w:rPr>
          <w:rFonts w:ascii="Cambria" w:hAnsi="Cambria"/>
        </w:rPr>
        <w:t xml:space="preserve"> evitar la exclusión si reciben rápidamente una dosis. Los nacidos en Estados Unidos </w:t>
      </w:r>
      <w:r>
        <w:rPr>
          <w:rFonts w:ascii="Cambria" w:hAnsi="Cambria"/>
          <w:u w:val="single"/>
        </w:rPr>
        <w:t>antes</w:t>
      </w:r>
      <w:r>
        <w:rPr>
          <w:rFonts w:ascii="Cambria" w:hAnsi="Cambria"/>
        </w:rPr>
        <w:t xml:space="preserve"> de 1957 se consideran inmunes; sin embargo, esto </w:t>
      </w:r>
      <w:r>
        <w:rPr>
          <w:rFonts w:ascii="Cambria" w:hAnsi="Cambria"/>
          <w:b/>
          <w:bCs/>
        </w:rPr>
        <w:t>no</w:t>
      </w:r>
      <w:r>
        <w:rPr>
          <w:rFonts w:ascii="Cambria" w:hAnsi="Cambria"/>
        </w:rPr>
        <w:t xml:space="preserve"> </w:t>
      </w:r>
      <w:r w:rsidRPr="00C11219">
        <w:rPr>
          <w:rFonts w:ascii="Cambria" w:hAnsi="Cambria"/>
          <w:spacing w:val="-2"/>
        </w:rPr>
        <w:t>debe considerarse una prueba de inmunidad para los estudiantes de ciencias de la salud y los trabajadores sanitarios*.</w:t>
      </w:r>
    </w:p>
    <w:p w14:paraId="12156748" w14:textId="77777777" w:rsidR="0069672B" w:rsidRPr="000041DE" w:rsidRDefault="0069672B" w:rsidP="000A189C">
      <w:pPr>
        <w:pStyle w:val="FootnoteText"/>
        <w:keepNext/>
        <w:pBdr>
          <w:top w:val="single" w:sz="12" w:space="1" w:color="auto"/>
          <w:left w:val="single" w:sz="12" w:space="9" w:color="auto"/>
          <w:bottom w:val="single" w:sz="12" w:space="1" w:color="auto"/>
          <w:right w:val="single" w:sz="12" w:space="4" w:color="auto"/>
        </w:pBdr>
        <w:rPr>
          <w:rFonts w:ascii="Cambria" w:hAnsi="Cambria" w:cs="Arial"/>
          <w:b/>
          <w:vertAlign w:val="superscript"/>
        </w:rPr>
      </w:pPr>
    </w:p>
    <w:p w14:paraId="5A28022E" w14:textId="77777777" w:rsidR="00FE2A8C" w:rsidRPr="000041DE" w:rsidRDefault="00FE2A8C" w:rsidP="000A189C">
      <w:pPr>
        <w:pStyle w:val="FootnoteText"/>
        <w:keepNext/>
        <w:pBdr>
          <w:top w:val="single" w:sz="12" w:space="1" w:color="auto"/>
          <w:left w:val="single" w:sz="12" w:space="9" w:color="auto"/>
          <w:bottom w:val="single" w:sz="12" w:space="1" w:color="auto"/>
          <w:right w:val="single" w:sz="12" w:space="4" w:color="auto"/>
        </w:pBdr>
        <w:rPr>
          <w:rFonts w:ascii="Cambria" w:hAnsi="Cambria" w:cs="Arial"/>
        </w:rPr>
      </w:pPr>
      <w:proofErr w:type="gramStart"/>
      <w:r>
        <w:rPr>
          <w:rFonts w:ascii="Cambria" w:hAnsi="Cambria"/>
          <w:b/>
          <w:vertAlign w:val="superscript"/>
        </w:rPr>
        <w:t>3</w:t>
      </w:r>
      <w:r>
        <w:rPr>
          <w:rFonts w:ascii="Cambria" w:hAnsi="Cambria"/>
          <w:b/>
        </w:rPr>
        <w:t xml:space="preserve">  </w:t>
      </w:r>
      <w:r w:rsidRPr="00C11219">
        <w:rPr>
          <w:rFonts w:ascii="Cambria" w:hAnsi="Cambria"/>
          <w:b/>
          <w:spacing w:val="-2"/>
        </w:rPr>
        <w:t>Rubéola</w:t>
      </w:r>
      <w:proofErr w:type="gramEnd"/>
      <w:r w:rsidRPr="00C11219">
        <w:rPr>
          <w:rFonts w:ascii="Cambria" w:hAnsi="Cambria"/>
          <w:b/>
          <w:spacing w:val="-2"/>
        </w:rPr>
        <w:t>:</w:t>
      </w:r>
      <w:r w:rsidRPr="00C11219">
        <w:rPr>
          <w:rFonts w:ascii="Cambria" w:hAnsi="Cambria"/>
          <w:spacing w:val="-2"/>
        </w:rPr>
        <w:t xml:space="preserve"> las personas vulnerables incluyen a todos los nacidos en 1957 o después de ese año sin 1) documentación</w:t>
      </w:r>
      <w:r>
        <w:rPr>
          <w:rFonts w:ascii="Cambria" w:hAnsi="Cambria"/>
        </w:rPr>
        <w:t xml:space="preserve"> escrita de 2 dosis de la vacuna que contiene la rubéola; o 2) pruebas de laboratorio de inmunidad o confirmación de laboratorio de la enfermedad. En caso de brote, las personas con 0 o 1 dosis </w:t>
      </w:r>
      <w:r>
        <w:rPr>
          <w:rFonts w:ascii="Cambria" w:hAnsi="Cambria"/>
          <w:b/>
          <w:bCs/>
        </w:rPr>
        <w:t>pueden</w:t>
      </w:r>
      <w:r>
        <w:rPr>
          <w:rFonts w:ascii="Cambria" w:hAnsi="Cambria"/>
        </w:rPr>
        <w:t xml:space="preserve"> evitar la exclusión si reciben rápidamente una dosis. Los nacidos en Estados Unidos </w:t>
      </w:r>
      <w:r>
        <w:rPr>
          <w:rFonts w:ascii="Cambria" w:hAnsi="Cambria"/>
          <w:u w:val="single"/>
        </w:rPr>
        <w:t>antes</w:t>
      </w:r>
      <w:r>
        <w:rPr>
          <w:rFonts w:ascii="Cambria" w:hAnsi="Cambria"/>
        </w:rPr>
        <w:t xml:space="preserve"> de 1957 se consideran inmunes; sin embargo, esto </w:t>
      </w:r>
      <w:r>
        <w:rPr>
          <w:rFonts w:ascii="Cambria" w:hAnsi="Cambria"/>
          <w:b/>
          <w:bCs/>
        </w:rPr>
        <w:t>no</w:t>
      </w:r>
      <w:r>
        <w:rPr>
          <w:rFonts w:ascii="Cambria" w:hAnsi="Cambria"/>
        </w:rPr>
        <w:t xml:space="preserve"> </w:t>
      </w:r>
      <w:r w:rsidRPr="00C11219">
        <w:rPr>
          <w:rFonts w:ascii="Cambria" w:hAnsi="Cambria"/>
          <w:spacing w:val="-2"/>
        </w:rPr>
        <w:t>debe considerarse una prueba de inmunidad para los estudiantes de ciencias de la salud y los trabajadores sanitarios*.</w:t>
      </w:r>
      <w:r>
        <w:rPr>
          <w:rFonts w:ascii="Cambria" w:hAnsi="Cambria"/>
        </w:rPr>
        <w:t xml:space="preserve"> </w:t>
      </w:r>
    </w:p>
    <w:p w14:paraId="4BE8946C" w14:textId="77777777" w:rsidR="0069672B" w:rsidRPr="000041DE" w:rsidRDefault="0069672B" w:rsidP="000A189C">
      <w:pPr>
        <w:pStyle w:val="FootnoteText"/>
        <w:keepNext/>
        <w:pBdr>
          <w:top w:val="single" w:sz="12" w:space="1" w:color="auto"/>
          <w:left w:val="single" w:sz="12" w:space="9" w:color="auto"/>
          <w:bottom w:val="single" w:sz="12" w:space="1" w:color="auto"/>
          <w:right w:val="single" w:sz="12" w:space="4" w:color="auto"/>
        </w:pBdr>
        <w:rPr>
          <w:rFonts w:ascii="Cambria" w:hAnsi="Cambria" w:cs="Arial"/>
          <w:b/>
          <w:vertAlign w:val="superscript"/>
        </w:rPr>
      </w:pPr>
    </w:p>
    <w:p w14:paraId="3492DAC9" w14:textId="3B2B476F" w:rsidR="00FE2A8C" w:rsidRPr="000041DE" w:rsidRDefault="00FE2A8C" w:rsidP="000A189C">
      <w:pPr>
        <w:pStyle w:val="FootnoteText"/>
        <w:keepNext/>
        <w:pBdr>
          <w:top w:val="single" w:sz="12" w:space="1" w:color="auto"/>
          <w:left w:val="single" w:sz="12" w:space="9" w:color="auto"/>
          <w:bottom w:val="single" w:sz="12" w:space="1" w:color="auto"/>
          <w:right w:val="single" w:sz="12" w:space="4" w:color="auto"/>
        </w:pBdr>
        <w:rPr>
          <w:rFonts w:ascii="Cambria" w:hAnsi="Cambria" w:cs="Arial"/>
        </w:rPr>
      </w:pPr>
      <w:proofErr w:type="gramStart"/>
      <w:r>
        <w:rPr>
          <w:rFonts w:ascii="Cambria" w:hAnsi="Cambria"/>
          <w:b/>
          <w:vertAlign w:val="superscript"/>
        </w:rPr>
        <w:t>4</w:t>
      </w:r>
      <w:r>
        <w:rPr>
          <w:rFonts w:ascii="Cambria" w:hAnsi="Cambria"/>
          <w:b/>
        </w:rPr>
        <w:t xml:space="preserve">  Tos</w:t>
      </w:r>
      <w:proofErr w:type="gramEnd"/>
      <w:r>
        <w:rPr>
          <w:rFonts w:ascii="Cambria" w:hAnsi="Cambria"/>
          <w:b/>
        </w:rPr>
        <w:t xml:space="preserve"> ferina:</w:t>
      </w:r>
      <w:r>
        <w:rPr>
          <w:rFonts w:ascii="Cambria" w:hAnsi="Cambria"/>
        </w:rPr>
        <w:t xml:space="preserve"> las personas vulnerables incluyen a todos los expuestos, independientemente de su edad, estado </w:t>
      </w:r>
      <w:r w:rsidR="00C11219">
        <w:rPr>
          <w:rFonts w:ascii="Cambria" w:hAnsi="Cambria"/>
        </w:rPr>
        <w:br/>
      </w:r>
      <w:r>
        <w:rPr>
          <w:rFonts w:ascii="Cambria" w:hAnsi="Cambria"/>
        </w:rPr>
        <w:t xml:space="preserve">de vacunación o antecedentes de la enfermedad. </w:t>
      </w:r>
    </w:p>
    <w:p w14:paraId="00E02BE9" w14:textId="77777777" w:rsidR="0069672B" w:rsidRPr="000041DE" w:rsidRDefault="0069672B" w:rsidP="000A189C">
      <w:pPr>
        <w:pStyle w:val="FootnoteText"/>
        <w:keepNext/>
        <w:pBdr>
          <w:top w:val="single" w:sz="12" w:space="1" w:color="auto"/>
          <w:left w:val="single" w:sz="12" w:space="9" w:color="auto"/>
          <w:bottom w:val="single" w:sz="12" w:space="1" w:color="auto"/>
          <w:right w:val="single" w:sz="12" w:space="4" w:color="auto"/>
        </w:pBdr>
        <w:rPr>
          <w:rFonts w:ascii="Cambria" w:hAnsi="Cambria" w:cs="Arial"/>
          <w:b/>
          <w:vertAlign w:val="superscript"/>
        </w:rPr>
      </w:pPr>
    </w:p>
    <w:p w14:paraId="330149C9" w14:textId="68069711" w:rsidR="00FE2A8C" w:rsidRPr="00C11219" w:rsidRDefault="00FE2A8C" w:rsidP="000A189C">
      <w:pPr>
        <w:pStyle w:val="FootnoteText"/>
        <w:keepNext/>
        <w:pBdr>
          <w:top w:val="single" w:sz="12" w:space="1" w:color="auto"/>
          <w:left w:val="single" w:sz="12" w:space="9" w:color="auto"/>
          <w:bottom w:val="single" w:sz="12" w:space="1" w:color="auto"/>
          <w:right w:val="single" w:sz="12" w:space="4" w:color="auto"/>
        </w:pBdr>
        <w:rPr>
          <w:rFonts w:ascii="Cambria" w:hAnsi="Cambria" w:cs="Arial"/>
          <w:spacing w:val="-2"/>
        </w:rPr>
      </w:pPr>
      <w:proofErr w:type="gramStart"/>
      <w:r>
        <w:rPr>
          <w:rFonts w:ascii="Cambria" w:hAnsi="Cambria"/>
          <w:b/>
          <w:vertAlign w:val="superscript"/>
        </w:rPr>
        <w:t>5</w:t>
      </w:r>
      <w:r>
        <w:rPr>
          <w:rFonts w:ascii="Cambria" w:hAnsi="Cambria"/>
          <w:b/>
        </w:rPr>
        <w:t xml:space="preserve">  Varicela</w:t>
      </w:r>
      <w:proofErr w:type="gramEnd"/>
      <w:r>
        <w:rPr>
          <w:rFonts w:ascii="Cambria" w:hAnsi="Cambria"/>
          <w:b/>
        </w:rPr>
        <w:t>:</w:t>
      </w:r>
      <w:r>
        <w:rPr>
          <w:rFonts w:ascii="Cambria" w:hAnsi="Cambria"/>
        </w:rPr>
        <w:t xml:space="preserve"> las personas vulnerables incluyen a todos los nacidos en Estados Unidos en 1980 o después </w:t>
      </w:r>
      <w:r>
        <w:rPr>
          <w:rFonts w:ascii="Cambria" w:hAnsi="Cambria"/>
          <w:u w:val="single"/>
        </w:rPr>
        <w:t>sin</w:t>
      </w:r>
      <w:r>
        <w:rPr>
          <w:rFonts w:ascii="Cambria" w:hAnsi="Cambria"/>
        </w:rPr>
        <w:t xml:space="preserve"> </w:t>
      </w:r>
      <w:r w:rsidR="00C11219">
        <w:rPr>
          <w:rFonts w:ascii="Cambria" w:hAnsi="Cambria"/>
        </w:rPr>
        <w:br/>
      </w:r>
      <w:r>
        <w:rPr>
          <w:rFonts w:ascii="Cambria" w:hAnsi="Cambria"/>
        </w:rPr>
        <w:t xml:space="preserve">1) documentación escrita de 2 dosis de la vacuna contra la varicela; 2) pruebas de laboratorio de inmunidad </w:t>
      </w:r>
      <w:r w:rsidR="00C11219">
        <w:rPr>
          <w:rFonts w:ascii="Cambria" w:hAnsi="Cambria"/>
        </w:rPr>
        <w:br/>
      </w:r>
      <w:r>
        <w:rPr>
          <w:rFonts w:ascii="Cambria" w:hAnsi="Cambria"/>
        </w:rPr>
        <w:t xml:space="preserve">o confirmación de laboratorio de la enfermedad; 3) diagnóstico de varicela o verificación de antecedentes de </w:t>
      </w:r>
      <w:r w:rsidR="00C11219">
        <w:rPr>
          <w:rFonts w:ascii="Cambria" w:hAnsi="Cambria"/>
        </w:rPr>
        <w:br/>
      </w:r>
      <w:r>
        <w:rPr>
          <w:rFonts w:ascii="Cambria" w:hAnsi="Cambria"/>
        </w:rPr>
        <w:t xml:space="preserve">varicela por parte de un profesional sanitario; o 4) antecedentes de herpes zóster basados en el diagnóstico de </w:t>
      </w:r>
      <w:r w:rsidR="00C11219">
        <w:rPr>
          <w:rFonts w:ascii="Cambria" w:hAnsi="Cambria"/>
        </w:rPr>
        <w:br/>
      </w:r>
      <w:r>
        <w:rPr>
          <w:rFonts w:ascii="Cambria" w:hAnsi="Cambria"/>
        </w:rPr>
        <w:t xml:space="preserve">un profesional sanitario. En caso de brote, las personas con 0 o 1 dosis </w:t>
      </w:r>
      <w:r>
        <w:rPr>
          <w:rFonts w:ascii="Cambria" w:hAnsi="Cambria"/>
          <w:b/>
          <w:bCs/>
        </w:rPr>
        <w:t>pueden</w:t>
      </w:r>
      <w:r>
        <w:rPr>
          <w:rFonts w:ascii="Cambria" w:hAnsi="Cambria"/>
        </w:rPr>
        <w:t xml:space="preserve"> evitar la exclusión si reciben rápidamente una dosis. Los nacidos en Estados Unidos </w:t>
      </w:r>
      <w:r>
        <w:rPr>
          <w:rFonts w:ascii="Cambria" w:hAnsi="Cambria"/>
          <w:u w:val="single"/>
        </w:rPr>
        <w:t>antes</w:t>
      </w:r>
      <w:r>
        <w:rPr>
          <w:rFonts w:ascii="Cambria" w:hAnsi="Cambria"/>
        </w:rPr>
        <w:t xml:space="preserve"> de 1980 se consideran inmunes; sin embargo, esto </w:t>
      </w:r>
      <w:r>
        <w:rPr>
          <w:rFonts w:ascii="Cambria" w:hAnsi="Cambria"/>
          <w:b/>
          <w:bCs/>
        </w:rPr>
        <w:t>no</w:t>
      </w:r>
      <w:r>
        <w:rPr>
          <w:rFonts w:ascii="Cambria" w:hAnsi="Cambria"/>
        </w:rPr>
        <w:t xml:space="preserve"> </w:t>
      </w:r>
      <w:r w:rsidRPr="00C11219">
        <w:rPr>
          <w:rFonts w:ascii="Cambria" w:hAnsi="Cambria"/>
          <w:spacing w:val="-2"/>
        </w:rPr>
        <w:t xml:space="preserve">debe considerarse una prueba de inmunidad para los estudiantes de ciencias de la salud o los trabajadores sanitarios*. </w:t>
      </w:r>
    </w:p>
    <w:p w14:paraId="53786A14" w14:textId="77777777" w:rsidR="00AA4553" w:rsidRPr="000041DE" w:rsidRDefault="00AA4553" w:rsidP="000A189C">
      <w:pPr>
        <w:pStyle w:val="FootnoteText"/>
        <w:keepNext/>
        <w:pBdr>
          <w:top w:val="single" w:sz="12" w:space="1" w:color="auto"/>
          <w:left w:val="single" w:sz="12" w:space="9" w:color="auto"/>
          <w:bottom w:val="single" w:sz="12" w:space="1" w:color="auto"/>
          <w:right w:val="single" w:sz="12" w:space="4" w:color="auto"/>
        </w:pBdr>
        <w:rPr>
          <w:rFonts w:ascii="Cambria" w:hAnsi="Cambria" w:cs="Arial"/>
        </w:rPr>
      </w:pPr>
    </w:p>
    <w:p w14:paraId="4D8A603D" w14:textId="6047BA67" w:rsidR="00085A87" w:rsidRPr="000041DE" w:rsidRDefault="00AA4553" w:rsidP="000A189C">
      <w:pPr>
        <w:pStyle w:val="FootnoteText"/>
        <w:keepNext/>
        <w:pBdr>
          <w:top w:val="single" w:sz="12" w:space="1" w:color="auto"/>
          <w:left w:val="single" w:sz="12" w:space="9" w:color="auto"/>
          <w:bottom w:val="single" w:sz="12" w:space="1" w:color="auto"/>
          <w:right w:val="single" w:sz="12" w:space="4" w:color="auto"/>
        </w:pBdr>
        <w:ind w:left="180" w:hanging="180"/>
        <w:rPr>
          <w:rFonts w:ascii="Cambria" w:hAnsi="Cambria" w:cs="Arial"/>
          <w:color w:val="FF0000"/>
        </w:rPr>
      </w:pPr>
      <w:r>
        <w:rPr>
          <w:rFonts w:ascii="Cambria" w:hAnsi="Cambria"/>
        </w:rPr>
        <w:t>*</w:t>
      </w:r>
      <w:r>
        <w:rPr>
          <w:rFonts w:ascii="Cambria" w:hAnsi="Cambria"/>
          <w:color w:val="000080"/>
        </w:rPr>
        <w:t xml:space="preserve"> </w:t>
      </w:r>
      <w:r>
        <w:rPr>
          <w:rFonts w:ascii="Cambria" w:hAnsi="Cambria"/>
        </w:rPr>
        <w:t xml:space="preserve">Los trabajadores sanitarios y los estudiantes de ciencias de la salud deben tener 2 dosis de la vacuna triple vírica </w:t>
      </w:r>
      <w:r w:rsidR="00C11219">
        <w:rPr>
          <w:rFonts w:ascii="Cambria" w:hAnsi="Cambria"/>
        </w:rPr>
        <w:br/>
      </w:r>
      <w:r>
        <w:rPr>
          <w:rFonts w:ascii="Cambria" w:hAnsi="Cambria"/>
        </w:rPr>
        <w:t>o contra la varicela, pruebas de laboratorio de inmunidad o confirmación de laboratorio de la enfermedad.</w:t>
      </w:r>
      <w:r>
        <w:rPr>
          <w:rFonts w:ascii="Cambria" w:hAnsi="Cambria"/>
          <w:color w:val="FF0000"/>
        </w:rPr>
        <w:t xml:space="preserve"> </w:t>
      </w:r>
    </w:p>
    <w:p w14:paraId="509AD395" w14:textId="77777777" w:rsidR="00085A87" w:rsidRPr="000041DE" w:rsidRDefault="00EF1405" w:rsidP="000A189C">
      <w:pPr>
        <w:pStyle w:val="FootnoteText"/>
        <w:keepNext/>
        <w:pBdr>
          <w:top w:val="single" w:sz="12" w:space="1" w:color="auto"/>
          <w:left w:val="single" w:sz="12" w:space="9" w:color="auto"/>
          <w:bottom w:val="single" w:sz="12" w:space="1" w:color="auto"/>
          <w:right w:val="single" w:sz="12" w:space="4" w:color="auto"/>
        </w:pBdr>
        <w:ind w:left="180" w:hanging="180"/>
        <w:rPr>
          <w:rFonts w:ascii="Cambria" w:hAnsi="Cambria" w:cs="Arial"/>
        </w:rPr>
      </w:pPr>
      <w:r>
        <w:rPr>
          <w:rFonts w:ascii="Cambria" w:hAnsi="Cambria"/>
        </w:rPr>
        <w:t xml:space="preserve"> </w:t>
      </w:r>
    </w:p>
    <w:p w14:paraId="5EB3E9A6" w14:textId="77777777" w:rsidR="00AA4553" w:rsidRPr="000041DE" w:rsidRDefault="002201DE" w:rsidP="000A189C">
      <w:pPr>
        <w:pStyle w:val="FootnoteText"/>
        <w:keepNext/>
        <w:pBdr>
          <w:top w:val="single" w:sz="12" w:space="1" w:color="auto"/>
          <w:left w:val="single" w:sz="12" w:space="9" w:color="auto"/>
          <w:bottom w:val="single" w:sz="12" w:space="1" w:color="auto"/>
          <w:right w:val="single" w:sz="12" w:space="4" w:color="auto"/>
        </w:pBdr>
        <w:ind w:left="180" w:hanging="180"/>
        <w:rPr>
          <w:rFonts w:ascii="Cambria" w:hAnsi="Cambria" w:cs="Arial"/>
        </w:rPr>
      </w:pPr>
      <w:r>
        <w:rPr>
          <w:rFonts w:ascii="Cambria" w:hAnsi="Cambria"/>
        </w:rPr>
        <w:t xml:space="preserve">   </w:t>
      </w:r>
      <w:r>
        <w:rPr>
          <w:rFonts w:ascii="Cambria" w:hAnsi="Cambria"/>
          <w:u w:val="single"/>
        </w:rPr>
        <w:t>Mujeres embarazadas y personas inmunodeprimidas</w:t>
      </w:r>
      <w:r>
        <w:rPr>
          <w:rFonts w:ascii="Cambria" w:hAnsi="Cambria"/>
        </w:rPr>
        <w:t xml:space="preserve">:  </w:t>
      </w:r>
      <w:r>
        <w:rPr>
          <w:rFonts w:ascii="Cambria" w:hAnsi="Cambria"/>
          <w:b/>
          <w:bCs/>
        </w:rPr>
        <w:t>No</w:t>
      </w:r>
      <w:r>
        <w:rPr>
          <w:rFonts w:ascii="Cambria" w:hAnsi="Cambria"/>
        </w:rPr>
        <w:t xml:space="preserve"> se recomienda utilizar el año de nacimiento como prueba de inmunidad para las mujeres embarazadas y las personas inmunodeprimidas.  A fin de garantizar la protección de estas personas, independientemente de su año de nacimiento u otra documentación de inmunidad, se las debe remitir a sus profesionales sanitarios para su evaluación. </w:t>
      </w:r>
    </w:p>
    <w:p w14:paraId="37175C13" w14:textId="2BDCC25B" w:rsidR="00FE2A8C" w:rsidRPr="000041DE" w:rsidRDefault="00EF1405" w:rsidP="000A189C">
      <w:pPr>
        <w:rPr>
          <w:rFonts w:ascii="Cambria" w:hAnsi="Cambria" w:cs="Arial"/>
        </w:rPr>
      </w:pPr>
      <w:r>
        <w:rPr>
          <w:rFonts w:ascii="Cambria" w:hAnsi="Cambria"/>
        </w:rPr>
        <w:t>Estas son directrices de exclusión solo para entornos escolares típicos. Existen otras directrices para entornos no escolares. Además, es posible que el MDPH deba implementar criterios más estrictos para la inmunidad y otras medidas de control según la situación y las personas expuestas, y estas recomendaciones se describen en otros documentos del MDPH.</w:t>
      </w:r>
    </w:p>
    <w:p w14:paraId="1634056B" w14:textId="77777777" w:rsidR="00FE2A8C" w:rsidRPr="000041DE" w:rsidRDefault="00FE2A8C" w:rsidP="000A189C">
      <w:pPr>
        <w:rPr>
          <w:rFonts w:ascii="Cambria" w:hAnsi="Cambria" w:cs="Arial"/>
        </w:rPr>
      </w:pPr>
    </w:p>
    <w:p w14:paraId="64C09C68" w14:textId="36C76E94" w:rsidR="00085A87" w:rsidRPr="000041DE" w:rsidRDefault="00EF05E6" w:rsidP="000A189C">
      <w:pPr>
        <w:rPr>
          <w:rFonts w:ascii="Cambria" w:hAnsi="Cambria" w:cs="Arial"/>
        </w:rPr>
      </w:pPr>
      <w:r>
        <w:rPr>
          <w:rFonts w:ascii="Cambria" w:hAnsi="Cambria"/>
        </w:rPr>
        <w:t>Hay dos referencias adicionales que pueden ser útiles para el personal de salud escolar:</w:t>
      </w:r>
    </w:p>
    <w:p w14:paraId="4C3D2702" w14:textId="77777777" w:rsidR="00085A87" w:rsidRPr="000041DE" w:rsidRDefault="00085A87" w:rsidP="000A189C">
      <w:pPr>
        <w:numPr>
          <w:ilvl w:val="0"/>
          <w:numId w:val="7"/>
        </w:numPr>
        <w:rPr>
          <w:rFonts w:ascii="Cambria" w:hAnsi="Cambria" w:cs="Arial"/>
        </w:rPr>
      </w:pPr>
      <w:r>
        <w:rPr>
          <w:rFonts w:ascii="Cambria" w:hAnsi="Cambria"/>
        </w:rPr>
        <w:t xml:space="preserve">la </w:t>
      </w:r>
      <w:r>
        <w:rPr>
          <w:rFonts w:ascii="Cambria" w:hAnsi="Cambria"/>
          <w:i/>
          <w:iCs/>
        </w:rPr>
        <w:t>Guía de vigilancia y notificación</w:t>
      </w:r>
      <w:r>
        <w:rPr>
          <w:rFonts w:ascii="Cambria" w:hAnsi="Cambria"/>
        </w:rPr>
        <w:t xml:space="preserve"> que se encuentra en el sitio web del MDPH en </w:t>
      </w:r>
      <w:hyperlink r:id="rId10" w:history="1">
        <w:r>
          <w:rPr>
            <w:rStyle w:val="Hyperlink"/>
            <w:rFonts w:ascii="Cambria" w:hAnsi="Cambria"/>
          </w:rPr>
          <w:t>https://www.mass.gov/handbook/guide-to-surveillance-reporting-and-control</w:t>
        </w:r>
      </w:hyperlink>
      <w:r>
        <w:rPr>
          <w:rFonts w:ascii="Cambria" w:hAnsi="Cambria"/>
        </w:rPr>
        <w:t xml:space="preserve"> y </w:t>
      </w:r>
    </w:p>
    <w:p w14:paraId="610E60C6" w14:textId="77777777" w:rsidR="00026A7B" w:rsidRPr="000041DE" w:rsidRDefault="00CB2E8E" w:rsidP="000A189C">
      <w:pPr>
        <w:numPr>
          <w:ilvl w:val="0"/>
          <w:numId w:val="7"/>
        </w:numPr>
        <w:rPr>
          <w:rFonts w:ascii="Cambria" w:hAnsi="Cambria" w:cs="Arial"/>
        </w:rPr>
      </w:pPr>
      <w:r>
        <w:rPr>
          <w:rFonts w:ascii="Cambria" w:hAnsi="Cambria"/>
        </w:rPr>
        <w:t xml:space="preserve">el </w:t>
      </w:r>
      <w:r>
        <w:rPr>
          <w:rFonts w:ascii="Cambria" w:hAnsi="Cambria"/>
          <w:i/>
        </w:rPr>
        <w:t>Manual exhaustivo de salud en las escuelas</w:t>
      </w:r>
      <w:r>
        <w:rPr>
          <w:rFonts w:ascii="Cambria" w:hAnsi="Cambria"/>
        </w:rPr>
        <w:t xml:space="preserve"> que se encuentra en </w:t>
      </w:r>
      <w:hyperlink r:id="rId11" w:history="1">
        <w:r>
          <w:rPr>
            <w:rStyle w:val="Hyperlink"/>
            <w:rFonts w:ascii="Cambria" w:hAnsi="Cambria"/>
          </w:rPr>
          <w:t>https://massclearinghouse.ehs.state.ma.us/PROG-SCH/SH3001.html</w:t>
        </w:r>
      </w:hyperlink>
    </w:p>
    <w:p w14:paraId="7FA37F17" w14:textId="77777777" w:rsidR="00740FC6" w:rsidRPr="000041DE" w:rsidRDefault="00740FC6" w:rsidP="000A189C">
      <w:pPr>
        <w:rPr>
          <w:rFonts w:ascii="Cambria" w:hAnsi="Cambria" w:cs="Arial"/>
        </w:rPr>
      </w:pPr>
    </w:p>
    <w:sectPr w:rsidR="00740FC6" w:rsidRPr="000041DE" w:rsidSect="004150DF">
      <w:pgSz w:w="12240" w:h="15840"/>
      <w:pgMar w:top="864" w:right="1152" w:bottom="720"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1F4677" w14:textId="77777777" w:rsidR="00B305C1" w:rsidRDefault="00B305C1">
      <w:r>
        <w:separator/>
      </w:r>
    </w:p>
  </w:endnote>
  <w:endnote w:type="continuationSeparator" w:id="0">
    <w:p w14:paraId="29931FE4" w14:textId="77777777" w:rsidR="00B305C1" w:rsidRDefault="00B305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07BB14" w14:textId="57BE7CCE" w:rsidR="00400E0A" w:rsidRPr="002E0E9D" w:rsidRDefault="00400E0A" w:rsidP="00371501">
    <w:pPr>
      <w:pStyle w:val="Footer"/>
      <w:tabs>
        <w:tab w:val="clear" w:pos="8640"/>
        <w:tab w:val="left" w:pos="0"/>
        <w:tab w:val="decimal" w:pos="4320"/>
        <w:tab w:val="right" w:pos="9900"/>
        <w:tab w:val="right" w:pos="10980"/>
      </w:tabs>
      <w:rPr>
        <w:rFonts w:ascii="Cambria" w:hAnsi="Cambria" w:cs="Arial"/>
      </w:rPr>
    </w:pPr>
    <w:r>
      <w:rPr>
        <w:rFonts w:ascii="Cambria" w:hAnsi="Cambria"/>
      </w:rPr>
      <w:t>Directrices de exclusión</w:t>
    </w:r>
    <w:r>
      <w:rPr>
        <w:rFonts w:ascii="Cambria" w:hAnsi="Cambria"/>
      </w:rPr>
      <w:tab/>
    </w:r>
    <w:r w:rsidRPr="002E0E9D">
      <w:rPr>
        <w:rStyle w:val="PageNumber"/>
        <w:rFonts w:ascii="Cambria" w:hAnsi="Cambria" w:cs="Arial"/>
      </w:rPr>
      <w:fldChar w:fldCharType="begin"/>
    </w:r>
    <w:r w:rsidRPr="002E0E9D">
      <w:rPr>
        <w:rStyle w:val="PageNumber"/>
        <w:rFonts w:ascii="Cambria" w:hAnsi="Cambria" w:cs="Arial"/>
      </w:rPr>
      <w:instrText xml:space="preserve"> PAGE </w:instrText>
    </w:r>
    <w:r w:rsidRPr="002E0E9D">
      <w:rPr>
        <w:rStyle w:val="PageNumber"/>
        <w:rFonts w:ascii="Cambria" w:hAnsi="Cambria" w:cs="Arial"/>
      </w:rPr>
      <w:fldChar w:fldCharType="separate"/>
    </w:r>
    <w:r w:rsidR="00D368EB" w:rsidRPr="002E0E9D">
      <w:rPr>
        <w:rStyle w:val="PageNumber"/>
        <w:rFonts w:ascii="Cambria" w:hAnsi="Cambria" w:cs="Arial"/>
      </w:rPr>
      <w:t>1</w:t>
    </w:r>
    <w:r w:rsidRPr="002E0E9D">
      <w:rPr>
        <w:rStyle w:val="PageNumber"/>
        <w:rFonts w:ascii="Cambria" w:hAnsi="Cambria" w:cs="Arial"/>
      </w:rPr>
      <w:fldChar w:fldCharType="end"/>
    </w:r>
    <w:r>
      <w:rPr>
        <w:rStyle w:val="PageNumber"/>
        <w:rFonts w:ascii="Cambria" w:hAnsi="Cambria"/>
      </w:rPr>
      <w:t xml:space="preserve"> de </w:t>
    </w:r>
    <w:r w:rsidRPr="002E0E9D">
      <w:rPr>
        <w:rStyle w:val="PageNumber"/>
        <w:rFonts w:ascii="Cambria" w:hAnsi="Cambria" w:cs="Arial"/>
      </w:rPr>
      <w:fldChar w:fldCharType="begin"/>
    </w:r>
    <w:r w:rsidRPr="002E0E9D">
      <w:rPr>
        <w:rStyle w:val="PageNumber"/>
        <w:rFonts w:ascii="Cambria" w:hAnsi="Cambria" w:cs="Arial"/>
      </w:rPr>
      <w:instrText xml:space="preserve"> NUMPAGES </w:instrText>
    </w:r>
    <w:r w:rsidRPr="002E0E9D">
      <w:rPr>
        <w:rStyle w:val="PageNumber"/>
        <w:rFonts w:ascii="Cambria" w:hAnsi="Cambria" w:cs="Arial"/>
      </w:rPr>
      <w:fldChar w:fldCharType="separate"/>
    </w:r>
    <w:r w:rsidR="00D368EB" w:rsidRPr="002E0E9D">
      <w:rPr>
        <w:rStyle w:val="PageNumber"/>
        <w:rFonts w:ascii="Cambria" w:hAnsi="Cambria" w:cs="Arial"/>
      </w:rPr>
      <w:t>3</w:t>
    </w:r>
    <w:r w:rsidRPr="002E0E9D">
      <w:rPr>
        <w:rStyle w:val="PageNumber"/>
        <w:rFonts w:ascii="Cambria" w:hAnsi="Cambria" w:cs="Arial"/>
      </w:rPr>
      <w:fldChar w:fldCharType="end"/>
    </w:r>
    <w:r>
      <w:rPr>
        <w:rStyle w:val="PageNumber"/>
        <w:rFonts w:ascii="Cambria" w:hAnsi="Cambria"/>
      </w:rPr>
      <w:tab/>
      <w:t>Revisión de septiembre de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1C4E2F" w14:textId="77777777" w:rsidR="00B305C1" w:rsidRDefault="00B305C1">
      <w:r>
        <w:separator/>
      </w:r>
    </w:p>
  </w:footnote>
  <w:footnote w:type="continuationSeparator" w:id="0">
    <w:p w14:paraId="2B137D88" w14:textId="77777777" w:rsidR="00B305C1" w:rsidRDefault="00B305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4B4F37"/>
    <w:multiLevelType w:val="hybridMultilevel"/>
    <w:tmpl w:val="9F620FB8"/>
    <w:lvl w:ilvl="0" w:tplc="924294CE">
      <w:start w:val="170"/>
      <w:numFmt w:val="bullet"/>
      <w:lvlText w:val=""/>
      <w:lvlJc w:val="left"/>
      <w:pPr>
        <w:tabs>
          <w:tab w:val="num" w:pos="360"/>
        </w:tabs>
        <w:ind w:left="360" w:hanging="360"/>
      </w:pPr>
      <w:rPr>
        <w:rFonts w:ascii="Symbol" w:hAnsi="Symbol" w:hint="default"/>
        <w:color w:val="auto"/>
        <w:sz w:val="14"/>
      </w:rPr>
    </w:lvl>
    <w:lvl w:ilvl="1" w:tplc="EC5E90A4">
      <w:start w:val="1"/>
      <w:numFmt w:val="bullet"/>
      <w:lvlText w:val="o"/>
      <w:lvlJc w:val="left"/>
      <w:pPr>
        <w:tabs>
          <w:tab w:val="num" w:pos="720"/>
        </w:tabs>
        <w:ind w:left="720" w:hanging="360"/>
      </w:pPr>
      <w:rPr>
        <w:rFonts w:ascii="Courier New" w:hAnsi="Courier New" w:hint="default"/>
        <w:color w:val="auto"/>
        <w:sz w:val="14"/>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2D0C67FA"/>
    <w:multiLevelType w:val="hybridMultilevel"/>
    <w:tmpl w:val="6D34DFB6"/>
    <w:lvl w:ilvl="0" w:tplc="296C6AD6">
      <w:start w:val="1"/>
      <w:numFmt w:val="bullet"/>
      <w:lvlText w:val=""/>
      <w:lvlJc w:val="left"/>
      <w:pPr>
        <w:tabs>
          <w:tab w:val="num" w:pos="576"/>
        </w:tabs>
        <w:ind w:left="576" w:hanging="360"/>
      </w:pPr>
      <w:rPr>
        <w:rFonts w:ascii="Symbol" w:hAnsi="Symbol" w:hint="default"/>
        <w:b w:val="0"/>
        <w:i w:val="0"/>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3D371F6"/>
    <w:multiLevelType w:val="hybridMultilevel"/>
    <w:tmpl w:val="7862AB8A"/>
    <w:lvl w:ilvl="0" w:tplc="296C6AD6">
      <w:start w:val="1"/>
      <w:numFmt w:val="bullet"/>
      <w:lvlText w:val=""/>
      <w:lvlJc w:val="left"/>
      <w:pPr>
        <w:tabs>
          <w:tab w:val="num" w:pos="576"/>
        </w:tabs>
        <w:ind w:left="576" w:hanging="360"/>
      </w:pPr>
      <w:rPr>
        <w:rFonts w:ascii="Symbol" w:hAnsi="Symbol" w:hint="default"/>
        <w:b w:val="0"/>
        <w:i w:val="0"/>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9DE2843"/>
    <w:multiLevelType w:val="hybridMultilevel"/>
    <w:tmpl w:val="A298212E"/>
    <w:lvl w:ilvl="0" w:tplc="924294CE">
      <w:start w:val="170"/>
      <w:numFmt w:val="bullet"/>
      <w:lvlText w:val=""/>
      <w:lvlJc w:val="left"/>
      <w:pPr>
        <w:tabs>
          <w:tab w:val="num" w:pos="360"/>
        </w:tabs>
        <w:ind w:left="360" w:hanging="360"/>
      </w:pPr>
      <w:rPr>
        <w:rFonts w:ascii="Symbol" w:hAnsi="Symbol" w:hint="default"/>
        <w:color w:val="auto"/>
        <w:sz w:val="14"/>
      </w:rPr>
    </w:lvl>
    <w:lvl w:ilvl="1" w:tplc="04090003" w:tentative="1">
      <w:start w:val="1"/>
      <w:numFmt w:val="bullet"/>
      <w:lvlText w:val="o"/>
      <w:lvlJc w:val="left"/>
      <w:pPr>
        <w:tabs>
          <w:tab w:val="num" w:pos="0"/>
        </w:tabs>
        <w:ind w:hanging="360"/>
      </w:pPr>
      <w:rPr>
        <w:rFonts w:ascii="Courier New" w:hAnsi="Courier New" w:hint="default"/>
      </w:rPr>
    </w:lvl>
    <w:lvl w:ilvl="2" w:tplc="04090005" w:tentative="1">
      <w:start w:val="1"/>
      <w:numFmt w:val="bullet"/>
      <w:lvlText w:val=""/>
      <w:lvlJc w:val="left"/>
      <w:pPr>
        <w:tabs>
          <w:tab w:val="num" w:pos="720"/>
        </w:tabs>
        <w:ind w:left="720" w:hanging="360"/>
      </w:pPr>
      <w:rPr>
        <w:rFonts w:ascii="Wingdings" w:hAnsi="Wingdings" w:hint="default"/>
      </w:rPr>
    </w:lvl>
    <w:lvl w:ilvl="3" w:tplc="04090001" w:tentative="1">
      <w:start w:val="1"/>
      <w:numFmt w:val="bullet"/>
      <w:lvlText w:val=""/>
      <w:lvlJc w:val="left"/>
      <w:pPr>
        <w:tabs>
          <w:tab w:val="num" w:pos="1440"/>
        </w:tabs>
        <w:ind w:left="1440" w:hanging="360"/>
      </w:pPr>
      <w:rPr>
        <w:rFonts w:ascii="Symbol" w:hAnsi="Symbol" w:hint="default"/>
      </w:rPr>
    </w:lvl>
    <w:lvl w:ilvl="4" w:tplc="04090003" w:tentative="1">
      <w:start w:val="1"/>
      <w:numFmt w:val="bullet"/>
      <w:lvlText w:val="o"/>
      <w:lvlJc w:val="left"/>
      <w:pPr>
        <w:tabs>
          <w:tab w:val="num" w:pos="2160"/>
        </w:tabs>
        <w:ind w:left="2160" w:hanging="360"/>
      </w:pPr>
      <w:rPr>
        <w:rFonts w:ascii="Courier New" w:hAnsi="Courier New" w:hint="default"/>
      </w:rPr>
    </w:lvl>
    <w:lvl w:ilvl="5" w:tplc="04090005" w:tentative="1">
      <w:start w:val="1"/>
      <w:numFmt w:val="bullet"/>
      <w:lvlText w:val=""/>
      <w:lvlJc w:val="left"/>
      <w:pPr>
        <w:tabs>
          <w:tab w:val="num" w:pos="2880"/>
        </w:tabs>
        <w:ind w:left="2880" w:hanging="360"/>
      </w:pPr>
      <w:rPr>
        <w:rFonts w:ascii="Wingdings" w:hAnsi="Wingdings" w:hint="default"/>
      </w:rPr>
    </w:lvl>
    <w:lvl w:ilvl="6" w:tplc="04090001" w:tentative="1">
      <w:start w:val="1"/>
      <w:numFmt w:val="bullet"/>
      <w:lvlText w:val=""/>
      <w:lvlJc w:val="left"/>
      <w:pPr>
        <w:tabs>
          <w:tab w:val="num" w:pos="3600"/>
        </w:tabs>
        <w:ind w:left="3600" w:hanging="360"/>
      </w:pPr>
      <w:rPr>
        <w:rFonts w:ascii="Symbol" w:hAnsi="Symbol" w:hint="default"/>
      </w:rPr>
    </w:lvl>
    <w:lvl w:ilvl="7" w:tplc="04090003" w:tentative="1">
      <w:start w:val="1"/>
      <w:numFmt w:val="bullet"/>
      <w:lvlText w:val="o"/>
      <w:lvlJc w:val="left"/>
      <w:pPr>
        <w:tabs>
          <w:tab w:val="num" w:pos="4320"/>
        </w:tabs>
        <w:ind w:left="4320" w:hanging="360"/>
      </w:pPr>
      <w:rPr>
        <w:rFonts w:ascii="Courier New" w:hAnsi="Courier New" w:hint="default"/>
      </w:rPr>
    </w:lvl>
    <w:lvl w:ilvl="8" w:tplc="04090005" w:tentative="1">
      <w:start w:val="1"/>
      <w:numFmt w:val="bullet"/>
      <w:lvlText w:val=""/>
      <w:lvlJc w:val="left"/>
      <w:pPr>
        <w:tabs>
          <w:tab w:val="num" w:pos="5040"/>
        </w:tabs>
        <w:ind w:left="5040" w:hanging="360"/>
      </w:pPr>
      <w:rPr>
        <w:rFonts w:ascii="Wingdings" w:hAnsi="Wingdings" w:hint="default"/>
      </w:rPr>
    </w:lvl>
  </w:abstractNum>
  <w:abstractNum w:abstractNumId="4" w15:restartNumberingAfterBreak="0">
    <w:nsid w:val="5306455D"/>
    <w:multiLevelType w:val="hybridMultilevel"/>
    <w:tmpl w:val="CD667C64"/>
    <w:lvl w:ilvl="0" w:tplc="296C6AD6">
      <w:start w:val="1"/>
      <w:numFmt w:val="bullet"/>
      <w:lvlText w:val=""/>
      <w:lvlJc w:val="left"/>
      <w:pPr>
        <w:tabs>
          <w:tab w:val="num" w:pos="756"/>
        </w:tabs>
        <w:ind w:left="756" w:hanging="360"/>
      </w:pPr>
      <w:rPr>
        <w:rFonts w:ascii="Symbol" w:hAnsi="Symbol" w:hint="default"/>
        <w:b w:val="0"/>
        <w:i w:val="0"/>
        <w:sz w:val="16"/>
      </w:rPr>
    </w:lvl>
    <w:lvl w:ilvl="1" w:tplc="04090003" w:tentative="1">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5" w15:restartNumberingAfterBreak="0">
    <w:nsid w:val="568A3F77"/>
    <w:multiLevelType w:val="hybridMultilevel"/>
    <w:tmpl w:val="948411A0"/>
    <w:lvl w:ilvl="0" w:tplc="7F14B8BE">
      <w:start w:val="1"/>
      <w:numFmt w:val="bullet"/>
      <w:lvlText w:val=""/>
      <w:lvlJc w:val="left"/>
      <w:pPr>
        <w:tabs>
          <w:tab w:val="num" w:pos="720"/>
        </w:tabs>
        <w:ind w:left="720" w:hanging="360"/>
      </w:pPr>
      <w:rPr>
        <w:rFonts w:ascii="Wingdings" w:hAnsi="Wingdings" w:hint="default"/>
        <w:sz w:val="28"/>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6ADF3C79"/>
    <w:multiLevelType w:val="singleLevel"/>
    <w:tmpl w:val="517EB8B8"/>
    <w:lvl w:ilvl="0">
      <w:start w:val="1"/>
      <w:numFmt w:val="decimal"/>
      <w:lvlText w:val="%1)"/>
      <w:lvlJc w:val="left"/>
      <w:pPr>
        <w:tabs>
          <w:tab w:val="num" w:pos="1080"/>
        </w:tabs>
        <w:ind w:left="1080" w:hanging="360"/>
      </w:pPr>
      <w:rPr>
        <w:rFonts w:cs="Times New Roman" w:hint="default"/>
      </w:rPr>
    </w:lvl>
  </w:abstractNum>
  <w:num w:numId="1" w16cid:durableId="375860034">
    <w:abstractNumId w:val="6"/>
  </w:num>
  <w:num w:numId="2" w16cid:durableId="273826770">
    <w:abstractNumId w:val="1"/>
  </w:num>
  <w:num w:numId="3" w16cid:durableId="780297049">
    <w:abstractNumId w:val="2"/>
  </w:num>
  <w:num w:numId="4" w16cid:durableId="1355809546">
    <w:abstractNumId w:val="4"/>
  </w:num>
  <w:num w:numId="5" w16cid:durableId="1908613836">
    <w:abstractNumId w:val="3"/>
  </w:num>
  <w:num w:numId="6" w16cid:durableId="89005747">
    <w:abstractNumId w:val="0"/>
  </w:num>
  <w:num w:numId="7" w16cid:durableId="72799603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00"/>
  <w:removePersonalInformation/>
  <w:removeDateAndTim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wNzMzMLcwszQ2MjNW0lEKTi0uzszPAykwrQUAVXo0UywAAAA="/>
  </w:docVars>
  <w:rsids>
    <w:rsidRoot w:val="003F217D"/>
    <w:rsid w:val="00002CD1"/>
    <w:rsid w:val="000041DE"/>
    <w:rsid w:val="0002575C"/>
    <w:rsid w:val="00026A7B"/>
    <w:rsid w:val="00031D38"/>
    <w:rsid w:val="000342B9"/>
    <w:rsid w:val="00041033"/>
    <w:rsid w:val="000630DD"/>
    <w:rsid w:val="0007707D"/>
    <w:rsid w:val="00085A87"/>
    <w:rsid w:val="000942FA"/>
    <w:rsid w:val="0009443F"/>
    <w:rsid w:val="000A189C"/>
    <w:rsid w:val="000A1F05"/>
    <w:rsid w:val="000C2B56"/>
    <w:rsid w:val="000E0EFF"/>
    <w:rsid w:val="000F1F80"/>
    <w:rsid w:val="000F3253"/>
    <w:rsid w:val="00106963"/>
    <w:rsid w:val="00126A71"/>
    <w:rsid w:val="00136AB3"/>
    <w:rsid w:val="001472EC"/>
    <w:rsid w:val="0015283F"/>
    <w:rsid w:val="00164607"/>
    <w:rsid w:val="00164F68"/>
    <w:rsid w:val="00165895"/>
    <w:rsid w:val="001726F2"/>
    <w:rsid w:val="00184981"/>
    <w:rsid w:val="00186901"/>
    <w:rsid w:val="00186F87"/>
    <w:rsid w:val="00193100"/>
    <w:rsid w:val="00195572"/>
    <w:rsid w:val="001A26D4"/>
    <w:rsid w:val="001B3C9F"/>
    <w:rsid w:val="001B4511"/>
    <w:rsid w:val="001B793D"/>
    <w:rsid w:val="001C1772"/>
    <w:rsid w:val="001C6F7F"/>
    <w:rsid w:val="001D0397"/>
    <w:rsid w:val="001D2B99"/>
    <w:rsid w:val="001E4555"/>
    <w:rsid w:val="001E664B"/>
    <w:rsid w:val="00201715"/>
    <w:rsid w:val="002035BF"/>
    <w:rsid w:val="00212D31"/>
    <w:rsid w:val="00213485"/>
    <w:rsid w:val="00214D0E"/>
    <w:rsid w:val="002201DE"/>
    <w:rsid w:val="00230FDE"/>
    <w:rsid w:val="00233C18"/>
    <w:rsid w:val="00235F5F"/>
    <w:rsid w:val="00250BB6"/>
    <w:rsid w:val="00261E0A"/>
    <w:rsid w:val="00285F21"/>
    <w:rsid w:val="002A2168"/>
    <w:rsid w:val="002A4AC1"/>
    <w:rsid w:val="002B44A9"/>
    <w:rsid w:val="002C2AD7"/>
    <w:rsid w:val="002C2C6C"/>
    <w:rsid w:val="002D38C5"/>
    <w:rsid w:val="002E0E9D"/>
    <w:rsid w:val="003016B2"/>
    <w:rsid w:val="00312CED"/>
    <w:rsid w:val="0031341D"/>
    <w:rsid w:val="00327557"/>
    <w:rsid w:val="00361CB4"/>
    <w:rsid w:val="003650DA"/>
    <w:rsid w:val="00371501"/>
    <w:rsid w:val="0037350C"/>
    <w:rsid w:val="00381118"/>
    <w:rsid w:val="00384A8C"/>
    <w:rsid w:val="003D517C"/>
    <w:rsid w:val="003D6571"/>
    <w:rsid w:val="003F217D"/>
    <w:rsid w:val="00400E0A"/>
    <w:rsid w:val="00403D0E"/>
    <w:rsid w:val="00406C58"/>
    <w:rsid w:val="00411987"/>
    <w:rsid w:val="004150DF"/>
    <w:rsid w:val="00420A2F"/>
    <w:rsid w:val="00421D08"/>
    <w:rsid w:val="00423C25"/>
    <w:rsid w:val="004276F4"/>
    <w:rsid w:val="00435412"/>
    <w:rsid w:val="004529CF"/>
    <w:rsid w:val="00456DF6"/>
    <w:rsid w:val="0045733E"/>
    <w:rsid w:val="004726B3"/>
    <w:rsid w:val="00476F45"/>
    <w:rsid w:val="00490A77"/>
    <w:rsid w:val="00491528"/>
    <w:rsid w:val="00491836"/>
    <w:rsid w:val="00491F7B"/>
    <w:rsid w:val="004A7444"/>
    <w:rsid w:val="004B2D0E"/>
    <w:rsid w:val="004E1CDB"/>
    <w:rsid w:val="004E3540"/>
    <w:rsid w:val="004E7A25"/>
    <w:rsid w:val="005233F1"/>
    <w:rsid w:val="00523F62"/>
    <w:rsid w:val="00526EA4"/>
    <w:rsid w:val="00546024"/>
    <w:rsid w:val="00547E0D"/>
    <w:rsid w:val="00560A8B"/>
    <w:rsid w:val="00563E9C"/>
    <w:rsid w:val="00573243"/>
    <w:rsid w:val="005746E9"/>
    <w:rsid w:val="00577DEA"/>
    <w:rsid w:val="00594451"/>
    <w:rsid w:val="00595619"/>
    <w:rsid w:val="00596A62"/>
    <w:rsid w:val="005A0606"/>
    <w:rsid w:val="005A0AA3"/>
    <w:rsid w:val="005A0D8E"/>
    <w:rsid w:val="005B03C5"/>
    <w:rsid w:val="005B1B4A"/>
    <w:rsid w:val="005B24BA"/>
    <w:rsid w:val="005B25DE"/>
    <w:rsid w:val="005B444F"/>
    <w:rsid w:val="005B6AA1"/>
    <w:rsid w:val="005C11C6"/>
    <w:rsid w:val="005C161A"/>
    <w:rsid w:val="005C466D"/>
    <w:rsid w:val="005D1ABA"/>
    <w:rsid w:val="005D6E1B"/>
    <w:rsid w:val="005F1D3C"/>
    <w:rsid w:val="005F7264"/>
    <w:rsid w:val="00623C56"/>
    <w:rsid w:val="00637BAE"/>
    <w:rsid w:val="00640D8C"/>
    <w:rsid w:val="00640FE7"/>
    <w:rsid w:val="006426A4"/>
    <w:rsid w:val="0064415F"/>
    <w:rsid w:val="006550F6"/>
    <w:rsid w:val="00667258"/>
    <w:rsid w:val="0066758A"/>
    <w:rsid w:val="00670C20"/>
    <w:rsid w:val="00673F49"/>
    <w:rsid w:val="0069672B"/>
    <w:rsid w:val="006B4A55"/>
    <w:rsid w:val="006B5586"/>
    <w:rsid w:val="006B796D"/>
    <w:rsid w:val="006C150C"/>
    <w:rsid w:val="006D0340"/>
    <w:rsid w:val="006D2F33"/>
    <w:rsid w:val="0070104F"/>
    <w:rsid w:val="00701FEB"/>
    <w:rsid w:val="007327F7"/>
    <w:rsid w:val="00734A76"/>
    <w:rsid w:val="007358D1"/>
    <w:rsid w:val="00740FC6"/>
    <w:rsid w:val="00746306"/>
    <w:rsid w:val="00754F24"/>
    <w:rsid w:val="00765755"/>
    <w:rsid w:val="0076741A"/>
    <w:rsid w:val="00770415"/>
    <w:rsid w:val="007806F8"/>
    <w:rsid w:val="00791CF4"/>
    <w:rsid w:val="007926CE"/>
    <w:rsid w:val="007C3293"/>
    <w:rsid w:val="007C37FB"/>
    <w:rsid w:val="007E29EC"/>
    <w:rsid w:val="007E3903"/>
    <w:rsid w:val="008146A0"/>
    <w:rsid w:val="00815449"/>
    <w:rsid w:val="00824C3D"/>
    <w:rsid w:val="008353BC"/>
    <w:rsid w:val="0084711E"/>
    <w:rsid w:val="008479EB"/>
    <w:rsid w:val="008576E8"/>
    <w:rsid w:val="00864470"/>
    <w:rsid w:val="0087346B"/>
    <w:rsid w:val="008748CE"/>
    <w:rsid w:val="0088531B"/>
    <w:rsid w:val="00885827"/>
    <w:rsid w:val="00891B9C"/>
    <w:rsid w:val="008A2165"/>
    <w:rsid w:val="008C59D1"/>
    <w:rsid w:val="008C7C5E"/>
    <w:rsid w:val="008D4B12"/>
    <w:rsid w:val="008D7DA4"/>
    <w:rsid w:val="008E02D2"/>
    <w:rsid w:val="008F25F9"/>
    <w:rsid w:val="008F3611"/>
    <w:rsid w:val="008F7D8C"/>
    <w:rsid w:val="00911082"/>
    <w:rsid w:val="009371C4"/>
    <w:rsid w:val="00937C35"/>
    <w:rsid w:val="00941086"/>
    <w:rsid w:val="00955CF0"/>
    <w:rsid w:val="00956B56"/>
    <w:rsid w:val="00971FA6"/>
    <w:rsid w:val="00972FAC"/>
    <w:rsid w:val="00975EBA"/>
    <w:rsid w:val="00992927"/>
    <w:rsid w:val="0099793F"/>
    <w:rsid w:val="00997F1F"/>
    <w:rsid w:val="009B4616"/>
    <w:rsid w:val="009C291C"/>
    <w:rsid w:val="009C2B73"/>
    <w:rsid w:val="009C5C87"/>
    <w:rsid w:val="009D124C"/>
    <w:rsid w:val="009D36FB"/>
    <w:rsid w:val="009D6493"/>
    <w:rsid w:val="009F1229"/>
    <w:rsid w:val="00A000BE"/>
    <w:rsid w:val="00A13083"/>
    <w:rsid w:val="00A34B5A"/>
    <w:rsid w:val="00A40218"/>
    <w:rsid w:val="00A442C8"/>
    <w:rsid w:val="00A52B46"/>
    <w:rsid w:val="00A53C11"/>
    <w:rsid w:val="00A567E5"/>
    <w:rsid w:val="00A61AA4"/>
    <w:rsid w:val="00A63660"/>
    <w:rsid w:val="00A64C74"/>
    <w:rsid w:val="00A80310"/>
    <w:rsid w:val="00A8369E"/>
    <w:rsid w:val="00A92048"/>
    <w:rsid w:val="00A930F8"/>
    <w:rsid w:val="00A97E75"/>
    <w:rsid w:val="00AA4553"/>
    <w:rsid w:val="00AA4867"/>
    <w:rsid w:val="00AA666D"/>
    <w:rsid w:val="00AB3F83"/>
    <w:rsid w:val="00AC0A94"/>
    <w:rsid w:val="00AC0FE5"/>
    <w:rsid w:val="00AC3CE1"/>
    <w:rsid w:val="00AC4F5D"/>
    <w:rsid w:val="00AD2B0D"/>
    <w:rsid w:val="00AF0E73"/>
    <w:rsid w:val="00AF4221"/>
    <w:rsid w:val="00B00310"/>
    <w:rsid w:val="00B07812"/>
    <w:rsid w:val="00B07882"/>
    <w:rsid w:val="00B07E13"/>
    <w:rsid w:val="00B107D8"/>
    <w:rsid w:val="00B10F39"/>
    <w:rsid w:val="00B1106B"/>
    <w:rsid w:val="00B201E9"/>
    <w:rsid w:val="00B305C1"/>
    <w:rsid w:val="00B314EB"/>
    <w:rsid w:val="00B31F7D"/>
    <w:rsid w:val="00B36B39"/>
    <w:rsid w:val="00B40F41"/>
    <w:rsid w:val="00B42E81"/>
    <w:rsid w:val="00B453F8"/>
    <w:rsid w:val="00B45A96"/>
    <w:rsid w:val="00B533BA"/>
    <w:rsid w:val="00B70B93"/>
    <w:rsid w:val="00B76CA3"/>
    <w:rsid w:val="00B77CE4"/>
    <w:rsid w:val="00B81A9D"/>
    <w:rsid w:val="00B82E11"/>
    <w:rsid w:val="00B95BFB"/>
    <w:rsid w:val="00B95BFF"/>
    <w:rsid w:val="00BA7C2D"/>
    <w:rsid w:val="00BD4460"/>
    <w:rsid w:val="00BD6ABD"/>
    <w:rsid w:val="00BE0B22"/>
    <w:rsid w:val="00BE390E"/>
    <w:rsid w:val="00BF2ABD"/>
    <w:rsid w:val="00C01F9C"/>
    <w:rsid w:val="00C11219"/>
    <w:rsid w:val="00C1489B"/>
    <w:rsid w:val="00C2431A"/>
    <w:rsid w:val="00C2741F"/>
    <w:rsid w:val="00C359AD"/>
    <w:rsid w:val="00C64BB0"/>
    <w:rsid w:val="00C67E28"/>
    <w:rsid w:val="00C760CB"/>
    <w:rsid w:val="00C81489"/>
    <w:rsid w:val="00C85F94"/>
    <w:rsid w:val="00C86900"/>
    <w:rsid w:val="00C92DA4"/>
    <w:rsid w:val="00C92E5C"/>
    <w:rsid w:val="00CA498F"/>
    <w:rsid w:val="00CB1E24"/>
    <w:rsid w:val="00CB2E8E"/>
    <w:rsid w:val="00CB4ED9"/>
    <w:rsid w:val="00CB587A"/>
    <w:rsid w:val="00CB7AFF"/>
    <w:rsid w:val="00CC39C2"/>
    <w:rsid w:val="00CC5511"/>
    <w:rsid w:val="00CD3544"/>
    <w:rsid w:val="00CE2F10"/>
    <w:rsid w:val="00CE4D32"/>
    <w:rsid w:val="00D107D5"/>
    <w:rsid w:val="00D10F87"/>
    <w:rsid w:val="00D13698"/>
    <w:rsid w:val="00D21007"/>
    <w:rsid w:val="00D368EB"/>
    <w:rsid w:val="00D37E04"/>
    <w:rsid w:val="00D4298E"/>
    <w:rsid w:val="00D44642"/>
    <w:rsid w:val="00D56A4F"/>
    <w:rsid w:val="00D60DC5"/>
    <w:rsid w:val="00D62B44"/>
    <w:rsid w:val="00D666E6"/>
    <w:rsid w:val="00D71974"/>
    <w:rsid w:val="00D72571"/>
    <w:rsid w:val="00D7362C"/>
    <w:rsid w:val="00D742A1"/>
    <w:rsid w:val="00D85D3D"/>
    <w:rsid w:val="00DB36A3"/>
    <w:rsid w:val="00DB7016"/>
    <w:rsid w:val="00DC448B"/>
    <w:rsid w:val="00DE425A"/>
    <w:rsid w:val="00DE5D6E"/>
    <w:rsid w:val="00E019F0"/>
    <w:rsid w:val="00E01CE1"/>
    <w:rsid w:val="00E03156"/>
    <w:rsid w:val="00E12E2A"/>
    <w:rsid w:val="00E25F17"/>
    <w:rsid w:val="00E30C79"/>
    <w:rsid w:val="00E43AD2"/>
    <w:rsid w:val="00E53E3C"/>
    <w:rsid w:val="00E55338"/>
    <w:rsid w:val="00E608EB"/>
    <w:rsid w:val="00E72A12"/>
    <w:rsid w:val="00E778D4"/>
    <w:rsid w:val="00E948C3"/>
    <w:rsid w:val="00EA3CE1"/>
    <w:rsid w:val="00EA3F05"/>
    <w:rsid w:val="00EB41A9"/>
    <w:rsid w:val="00ED4425"/>
    <w:rsid w:val="00EE375F"/>
    <w:rsid w:val="00EF03E5"/>
    <w:rsid w:val="00EF05E6"/>
    <w:rsid w:val="00EF0E1E"/>
    <w:rsid w:val="00EF1405"/>
    <w:rsid w:val="00EF16CB"/>
    <w:rsid w:val="00EF1D5D"/>
    <w:rsid w:val="00EF29FD"/>
    <w:rsid w:val="00EF7CEB"/>
    <w:rsid w:val="00F15690"/>
    <w:rsid w:val="00F33E6E"/>
    <w:rsid w:val="00F35E40"/>
    <w:rsid w:val="00F377DF"/>
    <w:rsid w:val="00F4093E"/>
    <w:rsid w:val="00F42600"/>
    <w:rsid w:val="00F42A6E"/>
    <w:rsid w:val="00F44A76"/>
    <w:rsid w:val="00F46948"/>
    <w:rsid w:val="00F578F0"/>
    <w:rsid w:val="00F74C81"/>
    <w:rsid w:val="00F82EE0"/>
    <w:rsid w:val="00F90882"/>
    <w:rsid w:val="00F93C07"/>
    <w:rsid w:val="00F97F2C"/>
    <w:rsid w:val="00FA2BF0"/>
    <w:rsid w:val="00FA2C27"/>
    <w:rsid w:val="00FB2CBD"/>
    <w:rsid w:val="00FB36D0"/>
    <w:rsid w:val="00FC1A6B"/>
    <w:rsid w:val="00FC4637"/>
    <w:rsid w:val="00FD1A51"/>
    <w:rsid w:val="00FE04CB"/>
    <w:rsid w:val="00FE2A8C"/>
    <w:rsid w:val="00FF2847"/>
    <w:rsid w:val="00FF3FC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0A996F76"/>
  <w14:defaultImageDpi w14:val="9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s-419"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9"/>
    <w:qFormat/>
    <w:pPr>
      <w:keepNext/>
      <w:outlineLvl w:val="0"/>
    </w:pPr>
    <w:rPr>
      <w:b/>
      <w:sz w:val="24"/>
    </w:rPr>
  </w:style>
  <w:style w:type="paragraph" w:styleId="Heading2">
    <w:name w:val="heading 2"/>
    <w:basedOn w:val="Normal"/>
    <w:next w:val="Normal"/>
    <w:link w:val="Heading2Char"/>
    <w:uiPriority w:val="99"/>
    <w:qFormat/>
    <w:pPr>
      <w:keepNext/>
      <w:jc w:val="center"/>
      <w:outlineLvl w:val="1"/>
    </w:pPr>
    <w:rPr>
      <w:b/>
      <w:sz w:val="22"/>
    </w:rPr>
  </w:style>
  <w:style w:type="paragraph" w:styleId="Heading3">
    <w:name w:val="heading 3"/>
    <w:basedOn w:val="Normal"/>
    <w:next w:val="Normal"/>
    <w:link w:val="Heading3Char"/>
    <w:uiPriority w:val="99"/>
    <w:qFormat/>
    <w:pPr>
      <w:keepNext/>
      <w:jc w:val="center"/>
      <w:outlineLvl w:val="2"/>
    </w:pPr>
    <w:rPr>
      <w:b/>
      <w:sz w:val="24"/>
      <w:u w:val="single"/>
    </w:rPr>
  </w:style>
  <w:style w:type="paragraph" w:styleId="Heading4">
    <w:name w:val="heading 4"/>
    <w:basedOn w:val="Normal"/>
    <w:next w:val="Normal"/>
    <w:link w:val="Heading4Char"/>
    <w:uiPriority w:val="99"/>
    <w:qFormat/>
    <w:pPr>
      <w:keepNext/>
      <w:outlineLvl w:val="3"/>
    </w:pPr>
    <w:rPr>
      <w:b/>
      <w:bCs/>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mbria" w:eastAsia="Times New Roman" w:hAnsi="Cambria" w:cs="Times New Roman"/>
      <w:b/>
      <w:bCs/>
      <w:kern w:val="32"/>
      <w:sz w:val="32"/>
      <w:szCs w:val="32"/>
    </w:rPr>
  </w:style>
  <w:style w:type="character" w:customStyle="1" w:styleId="Heading2Char">
    <w:name w:val="Heading 2 Char"/>
    <w:link w:val="Heading2"/>
    <w:uiPriority w:val="9"/>
    <w:semiHidden/>
    <w:locked/>
    <w:rPr>
      <w:rFonts w:ascii="Cambria" w:eastAsia="Times New Roman" w:hAnsi="Cambria" w:cs="Times New Roman"/>
      <w:b/>
      <w:bCs/>
      <w:i/>
      <w:iCs/>
      <w:sz w:val="28"/>
      <w:szCs w:val="28"/>
    </w:rPr>
  </w:style>
  <w:style w:type="character" w:customStyle="1" w:styleId="Heading3Char">
    <w:name w:val="Heading 3 Char"/>
    <w:link w:val="Heading3"/>
    <w:uiPriority w:val="9"/>
    <w:semiHidden/>
    <w:locked/>
    <w:rPr>
      <w:rFonts w:ascii="Cambria" w:eastAsia="Times New Roman" w:hAnsi="Cambria" w:cs="Times New Roman"/>
      <w:b/>
      <w:bCs/>
      <w:sz w:val="26"/>
      <w:szCs w:val="26"/>
    </w:rPr>
  </w:style>
  <w:style w:type="character" w:customStyle="1" w:styleId="Heading4Char">
    <w:name w:val="Heading 4 Char"/>
    <w:link w:val="Heading4"/>
    <w:uiPriority w:val="9"/>
    <w:semiHidden/>
    <w:locked/>
    <w:rPr>
      <w:rFonts w:ascii="Calibri" w:eastAsia="Times New Roman" w:hAnsi="Calibri" w:cs="Times New Roman"/>
      <w:b/>
      <w:bCs/>
      <w:sz w:val="28"/>
      <w:szCs w:val="28"/>
    </w:rPr>
  </w:style>
  <w:style w:type="paragraph" w:styleId="Title">
    <w:name w:val="Title"/>
    <w:basedOn w:val="Normal"/>
    <w:link w:val="TitleChar"/>
    <w:uiPriority w:val="99"/>
    <w:qFormat/>
    <w:pPr>
      <w:jc w:val="center"/>
    </w:pPr>
    <w:rPr>
      <w:b/>
      <w:sz w:val="24"/>
    </w:rPr>
  </w:style>
  <w:style w:type="character" w:customStyle="1" w:styleId="TitleChar">
    <w:name w:val="Title Char"/>
    <w:link w:val="Title"/>
    <w:uiPriority w:val="10"/>
    <w:locked/>
    <w:rPr>
      <w:rFonts w:ascii="Cambria" w:eastAsia="Times New Roman" w:hAnsi="Cambria" w:cs="Times New Roman"/>
      <w:b/>
      <w:bCs/>
      <w:kern w:val="28"/>
      <w:sz w:val="32"/>
      <w:szCs w:val="32"/>
    </w:rPr>
  </w:style>
  <w:style w:type="paragraph" w:styleId="BodyText">
    <w:name w:val="Body Text"/>
    <w:basedOn w:val="Normal"/>
    <w:link w:val="BodyTextChar"/>
    <w:uiPriority w:val="99"/>
    <w:rPr>
      <w:sz w:val="22"/>
    </w:rPr>
  </w:style>
  <w:style w:type="character" w:customStyle="1" w:styleId="BodyTextChar">
    <w:name w:val="Body Text Char"/>
    <w:link w:val="BodyText"/>
    <w:uiPriority w:val="99"/>
    <w:semiHidden/>
    <w:locked/>
    <w:rPr>
      <w:rFonts w:cs="Times New Roman"/>
      <w:sz w:val="20"/>
      <w:szCs w:val="20"/>
    </w:rPr>
  </w:style>
  <w:style w:type="paragraph" w:styleId="BlockText">
    <w:name w:val="Block Text"/>
    <w:basedOn w:val="Normal"/>
    <w:uiPriority w:val="99"/>
    <w:pPr>
      <w:ind w:left="-288" w:right="288"/>
    </w:pPr>
    <w:rPr>
      <w:sz w:val="22"/>
    </w:rPr>
  </w:style>
  <w:style w:type="paragraph" w:styleId="FootnoteText">
    <w:name w:val="footnote text"/>
    <w:basedOn w:val="Normal"/>
    <w:link w:val="FootnoteTextChar"/>
    <w:uiPriority w:val="99"/>
    <w:semiHidden/>
  </w:style>
  <w:style w:type="character" w:customStyle="1" w:styleId="FootnoteTextChar">
    <w:name w:val="Footnote Text Char"/>
    <w:link w:val="FootnoteText"/>
    <w:uiPriority w:val="99"/>
    <w:semiHidden/>
    <w:locked/>
    <w:rPr>
      <w:rFonts w:cs="Times New Roman"/>
      <w:sz w:val="20"/>
      <w:szCs w:val="20"/>
    </w:rPr>
  </w:style>
  <w:style w:type="character" w:styleId="FootnoteReference">
    <w:name w:val="footnote reference"/>
    <w:uiPriority w:val="99"/>
    <w:semiHidden/>
    <w:rPr>
      <w:rFonts w:cs="Times New Roman"/>
      <w:vertAlign w:val="superscript"/>
    </w:rPr>
  </w:style>
  <w:style w:type="paragraph" w:styleId="BodyText2">
    <w:name w:val="Body Text 2"/>
    <w:basedOn w:val="Normal"/>
    <w:link w:val="BodyText2Char"/>
    <w:uiPriority w:val="99"/>
    <w:rPr>
      <w:sz w:val="24"/>
    </w:rPr>
  </w:style>
  <w:style w:type="character" w:customStyle="1" w:styleId="BodyText2Char">
    <w:name w:val="Body Text 2 Char"/>
    <w:link w:val="BodyText2"/>
    <w:uiPriority w:val="99"/>
    <w:semiHidden/>
    <w:locked/>
    <w:rPr>
      <w:rFonts w:cs="Times New Roman"/>
      <w:sz w:val="20"/>
      <w:szCs w:val="20"/>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semiHidden/>
    <w:locked/>
    <w:rPr>
      <w:rFonts w:cs="Times New Roman"/>
      <w:sz w:val="20"/>
      <w:szCs w:val="20"/>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semiHidden/>
    <w:locked/>
    <w:rPr>
      <w:rFonts w:cs="Times New Roman"/>
      <w:sz w:val="20"/>
      <w:szCs w:val="20"/>
    </w:rPr>
  </w:style>
  <w:style w:type="paragraph" w:styleId="BodyText3">
    <w:name w:val="Body Text 3"/>
    <w:basedOn w:val="Normal"/>
    <w:link w:val="BodyText3Char"/>
    <w:uiPriority w:val="99"/>
    <w:rPr>
      <w:b/>
      <w:bCs/>
      <w:sz w:val="24"/>
    </w:rPr>
  </w:style>
  <w:style w:type="character" w:customStyle="1" w:styleId="BodyText3Char">
    <w:name w:val="Body Text 3 Char"/>
    <w:link w:val="BodyText3"/>
    <w:uiPriority w:val="99"/>
    <w:semiHidden/>
    <w:locked/>
    <w:rPr>
      <w:rFonts w:cs="Times New Roman"/>
      <w:sz w:val="16"/>
      <w:szCs w:val="16"/>
    </w:rPr>
  </w:style>
  <w:style w:type="character" w:styleId="Strong">
    <w:name w:val="Strong"/>
    <w:uiPriority w:val="99"/>
    <w:qFormat/>
    <w:rPr>
      <w:rFonts w:cs="Times New Roman"/>
      <w:b/>
      <w:bCs/>
    </w:rPr>
  </w:style>
  <w:style w:type="paragraph" w:styleId="DocumentMap">
    <w:name w:val="Document Map"/>
    <w:basedOn w:val="Normal"/>
    <w:link w:val="DocumentMapChar"/>
    <w:uiPriority w:val="99"/>
    <w:semiHidden/>
    <w:pPr>
      <w:shd w:val="clear" w:color="auto" w:fill="000080"/>
    </w:pPr>
    <w:rPr>
      <w:rFonts w:ascii="Tahoma" w:hAnsi="Tahoma"/>
    </w:rPr>
  </w:style>
  <w:style w:type="character" w:customStyle="1" w:styleId="DocumentMapChar">
    <w:name w:val="Document Map Char"/>
    <w:link w:val="DocumentMap"/>
    <w:uiPriority w:val="99"/>
    <w:semiHidden/>
    <w:locked/>
    <w:rPr>
      <w:rFonts w:ascii="Tahoma" w:hAnsi="Tahoma" w:cs="Tahoma"/>
      <w:sz w:val="16"/>
      <w:szCs w:val="16"/>
    </w:rPr>
  </w:style>
  <w:style w:type="paragraph" w:styleId="BalloonText">
    <w:name w:val="Balloon Text"/>
    <w:basedOn w:val="Normal"/>
    <w:link w:val="BalloonTextChar"/>
    <w:uiPriority w:val="99"/>
    <w:semiHidden/>
    <w:rsid w:val="00AB3F83"/>
    <w:rPr>
      <w:rFonts w:ascii="Tahoma" w:hAnsi="Tahoma" w:cs="Tahoma"/>
      <w:sz w:val="16"/>
      <w:szCs w:val="16"/>
    </w:rPr>
  </w:style>
  <w:style w:type="character" w:customStyle="1" w:styleId="BalloonTextChar">
    <w:name w:val="Balloon Text Char"/>
    <w:link w:val="BalloonText"/>
    <w:uiPriority w:val="99"/>
    <w:semiHidden/>
    <w:locked/>
    <w:rPr>
      <w:rFonts w:ascii="Tahoma" w:hAnsi="Tahoma" w:cs="Tahoma"/>
      <w:sz w:val="16"/>
      <w:szCs w:val="16"/>
    </w:rPr>
  </w:style>
  <w:style w:type="character" w:styleId="PageNumber">
    <w:name w:val="page number"/>
    <w:uiPriority w:val="99"/>
    <w:rsid w:val="00F90882"/>
    <w:rPr>
      <w:rFonts w:cs="Times New Roman"/>
    </w:rPr>
  </w:style>
  <w:style w:type="character" w:styleId="FollowedHyperlink">
    <w:name w:val="FollowedHyperlink"/>
    <w:uiPriority w:val="99"/>
    <w:rsid w:val="008576E8"/>
    <w:rPr>
      <w:rFonts w:cs="Times New Roman"/>
      <w:color w:val="800080"/>
      <w:u w:val="single"/>
    </w:rPr>
  </w:style>
  <w:style w:type="character" w:styleId="Hyperlink">
    <w:name w:val="Hyperlink"/>
    <w:uiPriority w:val="99"/>
    <w:rsid w:val="00026A7B"/>
    <w:rPr>
      <w:rFonts w:cs="Times New Roman"/>
      <w:color w:val="0000FF"/>
      <w:u w:val="single"/>
    </w:rPr>
  </w:style>
  <w:style w:type="character" w:styleId="CommentReference">
    <w:name w:val="annotation reference"/>
    <w:uiPriority w:val="99"/>
    <w:semiHidden/>
    <w:rsid w:val="006D0340"/>
    <w:rPr>
      <w:rFonts w:cs="Times New Roman"/>
      <w:sz w:val="16"/>
      <w:szCs w:val="16"/>
    </w:rPr>
  </w:style>
  <w:style w:type="paragraph" w:styleId="CommentText">
    <w:name w:val="annotation text"/>
    <w:basedOn w:val="Normal"/>
    <w:link w:val="CommentTextChar"/>
    <w:uiPriority w:val="99"/>
    <w:semiHidden/>
    <w:rsid w:val="006D0340"/>
  </w:style>
  <w:style w:type="character" w:customStyle="1" w:styleId="CommentTextChar">
    <w:name w:val="Comment Text Char"/>
    <w:link w:val="CommentText"/>
    <w:uiPriority w:val="99"/>
    <w:semiHidden/>
    <w:locked/>
    <w:rPr>
      <w:rFonts w:cs="Times New Roman"/>
      <w:sz w:val="20"/>
      <w:szCs w:val="20"/>
    </w:rPr>
  </w:style>
  <w:style w:type="paragraph" w:styleId="CommentSubject">
    <w:name w:val="annotation subject"/>
    <w:basedOn w:val="CommentText"/>
    <w:next w:val="CommentText"/>
    <w:link w:val="CommentSubjectChar"/>
    <w:uiPriority w:val="99"/>
    <w:semiHidden/>
    <w:rsid w:val="006D0340"/>
    <w:rPr>
      <w:b/>
      <w:bCs/>
    </w:rPr>
  </w:style>
  <w:style w:type="character" w:customStyle="1" w:styleId="CommentSubjectChar">
    <w:name w:val="Comment Subject Char"/>
    <w:link w:val="CommentSubject"/>
    <w:uiPriority w:val="99"/>
    <w:semiHidden/>
    <w:locked/>
    <w:rPr>
      <w:rFonts w:cs="Times New Roman"/>
      <w:b/>
      <w:bCs/>
      <w:sz w:val="20"/>
      <w:szCs w:val="20"/>
    </w:rPr>
  </w:style>
  <w:style w:type="character" w:styleId="UnresolvedMention">
    <w:name w:val="Unresolved Mention"/>
    <w:uiPriority w:val="99"/>
    <w:semiHidden/>
    <w:unhideWhenUsed/>
    <w:rsid w:val="00A13083"/>
    <w:rPr>
      <w:color w:val="605E5C"/>
      <w:shd w:val="clear" w:color="auto" w:fill="E1DFDD"/>
    </w:rPr>
  </w:style>
  <w:style w:type="paragraph" w:styleId="Revision">
    <w:name w:val="Revision"/>
    <w:hidden/>
    <w:uiPriority w:val="99"/>
    <w:semiHidden/>
    <w:rsid w:val="000A18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assclearinghouse.ehs.state.ma.us/PROG-SCH/SH3001.html" TargetMode="External"/><Relationship Id="rId5" Type="http://schemas.openxmlformats.org/officeDocument/2006/relationships/webSettings" Target="webSettings.xml"/><Relationship Id="rId10" Type="http://schemas.openxmlformats.org/officeDocument/2006/relationships/hyperlink" Target="https://www.mass.gov/handbook/guide-to-surveillance-reporting-and-control" TargetMode="External"/><Relationship Id="rId4" Type="http://schemas.openxmlformats.org/officeDocument/2006/relationships/settings" Target="settings.xml"/><Relationship Id="rId9" Type="http://schemas.openxmlformats.org/officeDocument/2006/relationships/hyperlink" Target="https://www.mass.gov/regulations/105-CMR-30000-reportable-diseases-surveillance-and-isolation-and-quaranti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167816-BFED-4510-88E7-574B6DBA9D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003</Words>
  <Characters>1087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2854</CharactersWithSpaces>
  <SharedDoc>false</SharedDoc>
  <HLinks>
    <vt:vector size="18" baseType="variant">
      <vt:variant>
        <vt:i4>2687103</vt:i4>
      </vt:variant>
      <vt:variant>
        <vt:i4>9</vt:i4>
      </vt:variant>
      <vt:variant>
        <vt:i4>0</vt:i4>
      </vt:variant>
      <vt:variant>
        <vt:i4>5</vt:i4>
      </vt:variant>
      <vt:variant>
        <vt:lpwstr>https://massclearinghouse.ehs.state.ma.us/PROG-SCH/SH3001.html</vt:lpwstr>
      </vt:variant>
      <vt:variant>
        <vt:lpwstr/>
      </vt:variant>
      <vt:variant>
        <vt:i4>1114122</vt:i4>
      </vt:variant>
      <vt:variant>
        <vt:i4>6</vt:i4>
      </vt:variant>
      <vt:variant>
        <vt:i4>0</vt:i4>
      </vt:variant>
      <vt:variant>
        <vt:i4>5</vt:i4>
      </vt:variant>
      <vt:variant>
        <vt:lpwstr>https://www.mass.gov/handbook/guide-to-surveillance-reporting-and-control</vt:lpwstr>
      </vt:variant>
      <vt:variant>
        <vt:lpwstr/>
      </vt:variant>
      <vt:variant>
        <vt:i4>4915288</vt:i4>
      </vt:variant>
      <vt:variant>
        <vt:i4>3</vt:i4>
      </vt:variant>
      <vt:variant>
        <vt:i4>0</vt:i4>
      </vt:variant>
      <vt:variant>
        <vt:i4>5</vt:i4>
      </vt:variant>
      <vt:variant>
        <vt:lpwstr>https://www.mass.gov/regulations/105-CMR-30000-reportable-diseases-surveillance-and-isolation-and-quarantin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10-07T15:00:00Z</dcterms:created>
  <dcterms:modified xsi:type="dcterms:W3CDTF">2024-10-07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cc237e6d518755ed9131eecc1750994b2cee733b810c298acaf3332818e3e0</vt:lpwstr>
  </property>
</Properties>
</file>